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D19B5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</w:rPr>
        <w:t>Name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  <w:b/>
        </w:rPr>
        <w:t>of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  <w:b/>
        </w:rPr>
        <w:t>Journal: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  <w:i/>
        </w:rPr>
        <w:t>World</w:t>
      </w:r>
      <w:r w:rsidR="00AC384B" w:rsidRPr="00821C9A">
        <w:rPr>
          <w:rFonts w:ascii="Book Antiqua" w:eastAsia="Book Antiqua" w:hAnsi="Book Antiqua" w:cs="Book Antiqua"/>
          <w:i/>
        </w:rPr>
        <w:t xml:space="preserve"> </w:t>
      </w:r>
      <w:r w:rsidRPr="00821C9A">
        <w:rPr>
          <w:rFonts w:ascii="Book Antiqua" w:eastAsia="Book Antiqua" w:hAnsi="Book Antiqua" w:cs="Book Antiqua"/>
          <w:i/>
        </w:rPr>
        <w:t>Journal</w:t>
      </w:r>
      <w:r w:rsidR="00AC384B" w:rsidRPr="00821C9A">
        <w:rPr>
          <w:rFonts w:ascii="Book Antiqua" w:eastAsia="Book Antiqua" w:hAnsi="Book Antiqua" w:cs="Book Antiqua"/>
          <w:i/>
        </w:rPr>
        <w:t xml:space="preserve"> </w:t>
      </w:r>
      <w:r w:rsidRPr="00821C9A">
        <w:rPr>
          <w:rFonts w:ascii="Book Antiqua" w:eastAsia="Book Antiqua" w:hAnsi="Book Antiqua" w:cs="Book Antiqua"/>
          <w:i/>
        </w:rPr>
        <w:t>of</w:t>
      </w:r>
      <w:r w:rsidR="00AC384B" w:rsidRPr="00821C9A">
        <w:rPr>
          <w:rFonts w:ascii="Book Antiqua" w:eastAsia="Book Antiqua" w:hAnsi="Book Antiqua" w:cs="Book Antiqua"/>
          <w:i/>
        </w:rPr>
        <w:t xml:space="preserve"> </w:t>
      </w:r>
      <w:r w:rsidRPr="00821C9A">
        <w:rPr>
          <w:rFonts w:ascii="Book Antiqua" w:eastAsia="Book Antiqua" w:hAnsi="Book Antiqua" w:cs="Book Antiqua"/>
          <w:i/>
        </w:rPr>
        <w:t>Clinical</w:t>
      </w:r>
      <w:r w:rsidR="00AC384B" w:rsidRPr="00821C9A">
        <w:rPr>
          <w:rFonts w:ascii="Book Antiqua" w:eastAsia="Book Antiqua" w:hAnsi="Book Antiqua" w:cs="Book Antiqua"/>
          <w:i/>
        </w:rPr>
        <w:t xml:space="preserve"> </w:t>
      </w:r>
      <w:r w:rsidRPr="00821C9A">
        <w:rPr>
          <w:rFonts w:ascii="Book Antiqua" w:eastAsia="Book Antiqua" w:hAnsi="Book Antiqua" w:cs="Book Antiqua"/>
          <w:i/>
        </w:rPr>
        <w:t>Cases</w:t>
      </w:r>
    </w:p>
    <w:p w14:paraId="39FFEDA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</w:rPr>
        <w:t>Manuscript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  <w:b/>
        </w:rPr>
        <w:t>NO: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</w:rPr>
        <w:t>87905</w:t>
      </w:r>
    </w:p>
    <w:p w14:paraId="2A4BE7CC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</w:rPr>
        <w:t>Manuscript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  <w:b/>
        </w:rPr>
        <w:t>Type:</w:t>
      </w:r>
      <w:r w:rsidR="00AC384B" w:rsidRPr="00821C9A">
        <w:rPr>
          <w:rFonts w:ascii="Book Antiqua" w:eastAsia="Book Antiqua" w:hAnsi="Book Antiqua" w:cs="Book Antiqua"/>
          <w:b/>
        </w:rPr>
        <w:t xml:space="preserve"> </w:t>
      </w:r>
      <w:r w:rsidRPr="00821C9A">
        <w:rPr>
          <w:rFonts w:ascii="Book Antiqua" w:eastAsia="Book Antiqua" w:hAnsi="Book Antiqua" w:cs="Book Antiqua"/>
        </w:rPr>
        <w:t>ORIGI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ICLE</w:t>
      </w:r>
    </w:p>
    <w:p w14:paraId="3D083A54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7FB26B5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</w:rPr>
        <w:t>Prospective</w:t>
      </w:r>
      <w:r w:rsidR="00AC384B" w:rsidRPr="00821C9A">
        <w:rPr>
          <w:rFonts w:ascii="Book Antiqua" w:eastAsia="Book Antiqua" w:hAnsi="Book Antiqua" w:cs="Book Antiqua"/>
          <w:b/>
          <w:i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</w:rPr>
        <w:t>Study</w:t>
      </w:r>
    </w:p>
    <w:p w14:paraId="7ACD366E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under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anesthesia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shoulder: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prospective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study</w:t>
      </w:r>
    </w:p>
    <w:p w14:paraId="2DAE18F7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0B009114" w14:textId="77777777" w:rsidR="00A77B3E" w:rsidRPr="00821C9A" w:rsidRDefault="0012514C" w:rsidP="00821C9A">
      <w:pPr>
        <w:spacing w:line="360" w:lineRule="auto"/>
        <w:jc w:val="both"/>
        <w:rPr>
          <w:rFonts w:ascii="Book Antiqua" w:hAnsi="Book Antiqua"/>
        </w:rPr>
      </w:pPr>
      <w:proofErr w:type="spellStart"/>
      <w:r w:rsidRPr="00821C9A">
        <w:rPr>
          <w:rFonts w:ascii="Book Antiqua" w:eastAsia="Book Antiqua" w:hAnsi="Book Antiqua" w:cs="Book Antiqua"/>
        </w:rPr>
        <w:t>Mlv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</w:p>
    <w:p w14:paraId="2FCA5B79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0123F512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Sa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Krishn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Mlv</w:t>
      </w:r>
      <w:proofErr w:type="spellEnd"/>
      <w:r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v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ittal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it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uhan</w:t>
      </w:r>
    </w:p>
    <w:p w14:paraId="5B7D6B49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7589AEC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  <w:color w:val="000000"/>
        </w:rPr>
        <w:t>Sai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Krishna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b/>
          <w:bCs/>
          <w:color w:val="000000"/>
        </w:rPr>
        <w:t>Mlv</w:t>
      </w:r>
      <w:proofErr w:type="spellEnd"/>
      <w:r w:rsidRPr="00821C9A">
        <w:rPr>
          <w:rFonts w:ascii="Book Antiqua" w:eastAsia="Book Antiqua" w:hAnsi="Book Antiqua" w:cs="Book Antiqua"/>
          <w:b/>
          <w:bCs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ar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ayus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ospital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Eluru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534002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hr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adesh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dia</w:t>
      </w:r>
    </w:p>
    <w:p w14:paraId="3E02023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6E1D068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  <w:color w:val="000000"/>
        </w:rPr>
        <w:t>Ravi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Mittal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Nitin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Chauhan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ar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d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itu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di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cienc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lh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110029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dia</w:t>
      </w:r>
    </w:p>
    <w:p w14:paraId="6A902223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367A8271" w14:textId="3A9F1CD2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Mlv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uh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tribu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at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cquisi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i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uscrip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rafting</w:t>
      </w:r>
      <w:r w:rsidR="007D0CE3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corporat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vision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uscript;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itt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cip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cep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pervision</w:t>
      </w:r>
      <w:r w:rsidR="007D0CE3" w:rsidRPr="00821C9A">
        <w:rPr>
          <w:rFonts w:ascii="Book Antiqua" w:eastAsia="Book Antiqua" w:hAnsi="Book Antiqua" w:cs="Book Antiqua"/>
          <w:color w:val="000000"/>
        </w:rPr>
        <w:t>,</w:t>
      </w:r>
      <w:r w:rsidR="003B32F8" w:rsidRPr="00821C9A">
        <w:rPr>
          <w:rFonts w:ascii="Book Antiqua" w:eastAsia="Book Antiqua" w:hAnsi="Book Antiqua" w:cs="Book Antiqua"/>
          <w:color w:val="000000"/>
        </w:rPr>
        <w:t xml:space="preserve"> 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riti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alys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3B32F8" w:rsidRPr="00821C9A">
        <w:rPr>
          <w:rFonts w:ascii="Book Antiqua" w:eastAsia="Book Antiqua" w:hAnsi="Book Antiqua" w:cs="Book Antiqua"/>
          <w:color w:val="000000"/>
        </w:rPr>
        <w:t xml:space="preserve">was the </w:t>
      </w:r>
      <w:r w:rsidRPr="00821C9A">
        <w:rPr>
          <w:rFonts w:ascii="Book Antiqua" w:eastAsia="Book Antiqua" w:hAnsi="Book Antiqua" w:cs="Book Antiqua"/>
          <w:color w:val="000000"/>
        </w:rPr>
        <w:t>prima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rge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.</w:t>
      </w:r>
    </w:p>
    <w:p w14:paraId="14EAE7D8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12CD0531" w14:textId="600D3E1F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Ravi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Mittal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FRCS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MBBS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MS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Senior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Lecturer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AC384B" w:rsidRPr="00821C9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ar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d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itu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di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cienc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B6276F" w:rsidRPr="00821C9A">
        <w:rPr>
          <w:rFonts w:ascii="Book Antiqua" w:eastAsia="Book Antiqua" w:hAnsi="Book Antiqua" w:cs="Book Antiqua"/>
          <w:color w:val="000000"/>
        </w:rPr>
        <w:t>Sri Aurobindo Marg, Ansari Naga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lh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110029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dia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vimittal66@hotmail.com</w:t>
      </w:r>
    </w:p>
    <w:p w14:paraId="5E4CD35C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45550D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Received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Septemb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23</w:t>
      </w:r>
    </w:p>
    <w:p w14:paraId="180BB2A2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Revised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Septemb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30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23</w:t>
      </w:r>
    </w:p>
    <w:p w14:paraId="13D0B8DC" w14:textId="56FD23C2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lastRenderedPageBreak/>
        <w:t>Accepted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ins w:id="0" w:author="Jin-Lei Wang" w:date="2023-11-21T15:25:00Z">
        <w:r w:rsidR="00023F43" w:rsidRPr="00023F43">
          <w:rPr>
            <w:rFonts w:ascii="Book Antiqua" w:eastAsia="Book Antiqua" w:hAnsi="Book Antiqua" w:cs="Book Antiqua"/>
          </w:rPr>
          <w:t>November 21, 2023</w:t>
        </w:r>
      </w:ins>
    </w:p>
    <w:p w14:paraId="495098C0" w14:textId="4715FA05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Publishe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online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</w:p>
    <w:p w14:paraId="4C18DFBC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  <w:sectPr w:rsidR="00A77B3E" w:rsidRPr="00821C9A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8BE8CD" w14:textId="53671B4B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C6EC66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BACKGROUND</w:t>
      </w:r>
    </w:p>
    <w:p w14:paraId="70BD6322" w14:textId="77777777" w:rsidR="00A77B3E" w:rsidRPr="00821C9A" w:rsidRDefault="0096268F" w:rsidP="00821C9A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MUA)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i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mmon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s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etho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reatm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oug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e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know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ssocia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variet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mplications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ucit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udi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scrib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inding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ft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.</w:t>
      </w:r>
    </w:p>
    <w:p w14:paraId="2C90FEC5" w14:textId="77777777" w:rsidR="0012514C" w:rsidRPr="00821C9A" w:rsidRDefault="0012514C" w:rsidP="00821C9A">
      <w:pPr>
        <w:spacing w:line="360" w:lineRule="auto"/>
        <w:jc w:val="both"/>
        <w:rPr>
          <w:rFonts w:ascii="Book Antiqua" w:hAnsi="Book Antiqua"/>
        </w:rPr>
      </w:pPr>
    </w:p>
    <w:p w14:paraId="518AA94D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AIM</w:t>
      </w:r>
    </w:p>
    <w:p w14:paraId="4F8DD1BA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scrib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inding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diopath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ft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</w:t>
      </w:r>
      <w:r w:rsidRPr="00821C9A">
        <w:rPr>
          <w:rFonts w:ascii="Book Antiqua" w:eastAsia="Book Antiqua" w:hAnsi="Book Antiqua" w:cs="Book Antiqua"/>
        </w:rPr>
        <w:t>.</w:t>
      </w:r>
    </w:p>
    <w:p w14:paraId="0EB3B5D9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1F54012D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ETHODS</w:t>
      </w:r>
    </w:p>
    <w:p w14:paraId="74BDEFCA" w14:textId="001FCDB0" w:rsidR="00A77B3E" w:rsidRPr="00821C9A" w:rsidRDefault="003D110B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We recrui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2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idiopath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capsulit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 xml:space="preserve">who </w:t>
      </w:r>
      <w:r w:rsidR="0096268F" w:rsidRPr="00821C9A">
        <w:rPr>
          <w:rFonts w:ascii="Book Antiqua" w:eastAsia="Book Antiqua" w:hAnsi="Book Antiqua" w:cs="Book Antiqua"/>
        </w:rPr>
        <w:t>underw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caps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releas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w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perform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al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the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befo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caps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releas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Intra-artic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finding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we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record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dur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caps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relea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the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96268F" w:rsidRPr="00821C9A">
        <w:rPr>
          <w:rFonts w:ascii="Book Antiqua" w:eastAsia="Book Antiqua" w:hAnsi="Book Antiqua" w:cs="Book Antiqua"/>
        </w:rPr>
        <w:t>patients.</w:t>
      </w:r>
    </w:p>
    <w:p w14:paraId="35A50D6C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1800B79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RESULTS</w:t>
      </w:r>
    </w:p>
    <w:p w14:paraId="6E8FB6AD" w14:textId="49A2C501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Al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w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esenc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ynoviti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wenty-sev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w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ear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spect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vuls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i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lenoi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abru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llow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u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rti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tat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uf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ears</w:t>
      </w:r>
      <w:r w:rsidR="009F303F"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w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up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abru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os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sion</w:t>
      </w:r>
      <w:r w:rsidR="009F303F"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hic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o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iagnos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eoperative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gnet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sonanc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maging.</w:t>
      </w:r>
    </w:p>
    <w:p w14:paraId="1A600C1A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71BD01A8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CONCLUSION</w:t>
      </w:r>
    </w:p>
    <w:p w14:paraId="7AF57D6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MU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ad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uptu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hic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sir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utcom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owever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it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uptu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pend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euver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UA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dition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rti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ear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tat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uf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steochondr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actur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lenoi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ls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ccur.</w:t>
      </w:r>
    </w:p>
    <w:p w14:paraId="36D96796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D67A6C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lastRenderedPageBreak/>
        <w:t>Key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Words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y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>; Prospective study</w:t>
      </w:r>
    </w:p>
    <w:p w14:paraId="1C751BF9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53BEDB7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proofErr w:type="spellStart"/>
      <w:r w:rsidRPr="00821C9A">
        <w:rPr>
          <w:rFonts w:ascii="Book Antiqua" w:eastAsia="Book Antiqua" w:hAnsi="Book Antiqua" w:cs="Book Antiqua"/>
        </w:rPr>
        <w:t>Mlv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K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itt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hauh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inding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ft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diopath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spect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udy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World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Clin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Cas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23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ess</w:t>
      </w:r>
    </w:p>
    <w:p w14:paraId="5BF69DC0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1F0EC510" w14:textId="046C8418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Core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Tip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a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amag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th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tra-artic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ructur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esid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uptu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</w:t>
      </w:r>
      <w:r w:rsidR="00CE3EF6"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hic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i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cedur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os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ses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ad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uptu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m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e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he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leas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os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t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erformed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uptu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os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f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ls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ccu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pend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tatio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duc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.</w:t>
      </w:r>
    </w:p>
    <w:p w14:paraId="14AAC963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76FC94E2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52E88B9A" w14:textId="7709B706" w:rsidR="00AC384B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pular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know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‘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’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m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u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iffn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CE3EF6" w:rsidRPr="00821C9A">
        <w:rPr>
          <w:rFonts w:ascii="Book Antiqua" w:eastAsia="Book Antiqua" w:hAnsi="Book Antiqua" w:cs="Book Antiqua"/>
          <w:color w:val="000000"/>
        </w:rPr>
        <w:t>. 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ough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flic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twe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%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5%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population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di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om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elf-limiting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st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vera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i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</w:t>
      </w:r>
      <w:r w:rsidR="00CE3EF6" w:rsidRPr="00821C9A">
        <w:rPr>
          <w:rFonts w:ascii="Book Antiqua" w:eastAsia="Book Antiqua" w:hAnsi="Book Antiqua" w:cs="Book Antiqua"/>
          <w:color w:val="000000"/>
        </w:rPr>
        <w:t>-</w:t>
      </w:r>
      <w:r w:rsidRPr="00821C9A">
        <w:rPr>
          <w:rFonts w:ascii="Book Antiqua" w:eastAsia="Book Antiqua" w:hAnsi="Book Antiqua" w:cs="Book Antiqua"/>
          <w:color w:val="000000"/>
        </w:rPr>
        <w:t>3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years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2-4]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owev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om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i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w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twe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0%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50%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i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peri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scomf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iffn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yo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3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years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Pr="00821C9A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th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elf-limit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di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mpracti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lleng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i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fe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veryda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f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ask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i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(MUA)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efficacious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7,8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quivo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pa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th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tho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er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je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hydrodilatation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821C9A">
        <w:rPr>
          <w:rFonts w:ascii="Book Antiqua" w:eastAsia="Book Antiqua" w:hAnsi="Book Antiqua" w:cs="Book Antiqua"/>
          <w:color w:val="000000"/>
          <w:vertAlign w:val="superscript"/>
        </w:rPr>
        <w:t>9,10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21C9A">
        <w:rPr>
          <w:rFonts w:ascii="Book Antiqua" w:eastAsia="Book Antiqua" w:hAnsi="Book Antiqua" w:cs="Book Antiqua"/>
          <w:color w:val="000000"/>
        </w:rPr>
        <w:t>.</w:t>
      </w:r>
    </w:p>
    <w:p w14:paraId="3E406332" w14:textId="73C5BBBC" w:rsidR="00A77B3E" w:rsidRPr="00821C9A" w:rsidRDefault="0096268F" w:rsidP="00821C9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Iatrogen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juri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pp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mb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clud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slocation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rach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lexu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juri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b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ematom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igge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is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llen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v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ve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m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acti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dalit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lastRenderedPageBreak/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n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tera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ocu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-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ng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u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re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ublish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821C9A">
        <w:rPr>
          <w:rFonts w:ascii="Book Antiqua" w:eastAsia="Book Antiqua" w:hAnsi="Book Antiqua" w:cs="Book Antiqua"/>
          <w:color w:val="000000"/>
          <w:vertAlign w:val="superscript"/>
        </w:rPr>
        <w:t>14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80029E" w:rsidRPr="00821C9A">
        <w:rPr>
          <w:rFonts w:ascii="Book Antiqua" w:eastAsia="Book Antiqua" w:hAnsi="Book Antiqua" w:cs="Book Antiqua"/>
          <w:color w:val="000000"/>
        </w:rPr>
        <w:t xml:space="preserve">,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w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ublication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mag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821C9A">
        <w:rPr>
          <w:rFonts w:ascii="Book Antiqua" w:eastAsia="Book Antiqua" w:hAnsi="Book Antiqua" w:cs="Book Antiqua"/>
          <w:color w:val="000000"/>
          <w:vertAlign w:val="superscript"/>
        </w:rPr>
        <w:t>15,16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ocument</w:t>
      </w:r>
      <w:r w:rsidR="0080029E" w:rsidRPr="00821C9A">
        <w:rPr>
          <w:rFonts w:ascii="Book Antiqua" w:eastAsia="Book Antiqua" w:hAnsi="Book Antiqua" w:cs="Book Antiqua"/>
          <w:color w:val="000000"/>
        </w:rPr>
        <w:t>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</w:p>
    <w:p w14:paraId="472A3D3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3A7C69B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AC384B"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AC384B"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3C0E915F" w14:textId="6C4C4AE7" w:rsidR="007D0CE3" w:rsidRPr="00821C9A" w:rsidRDefault="0096268F" w:rsidP="00821C9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btain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itut</w:t>
      </w:r>
      <w:r w:rsidR="008D2019" w:rsidRPr="00821C9A">
        <w:rPr>
          <w:rFonts w:ascii="Book Antiqua" w:eastAsia="Book Antiqua" w:hAnsi="Book Antiqua" w:cs="Book Antiqua"/>
          <w:color w:val="000000"/>
        </w:rPr>
        <w:t>io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thic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mitte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learanc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wenty-eigh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clud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clud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iffn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ob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stri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ve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8D2019" w:rsidRPr="00821C9A">
        <w:rPr>
          <w:rFonts w:ascii="Book Antiqua" w:eastAsia="Book Antiqua" w:hAnsi="Book Antiqua" w:cs="Book Antiqua"/>
          <w:color w:val="000000"/>
        </w:rPr>
        <w:t>p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8D2019" w:rsidRPr="00821C9A">
        <w:rPr>
          <w:rFonts w:ascii="Book Antiqua" w:eastAsia="Book Antiqua" w:hAnsi="Book Antiqua" w:cs="Book Antiqua"/>
          <w:color w:val="000000"/>
        </w:rPr>
        <w:t>6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isto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aum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rge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cluded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ceiv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th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hysiothera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cluded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0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emal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8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le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ge</w:t>
      </w:r>
      <w:r w:rsidR="008D2019" w:rsidRPr="00821C9A">
        <w:rPr>
          <w:rFonts w:ascii="Book Antiqua" w:eastAsia="Book Antiqua" w:hAnsi="Book Antiqua" w:cs="Book Antiqua"/>
          <w:color w:val="000000"/>
        </w:rPr>
        <w:t>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ng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42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E75E6" w:rsidRPr="00821C9A">
        <w:rPr>
          <w:rFonts w:ascii="Book Antiqua" w:eastAsia="Book Antiqua" w:hAnsi="Book Antiqua" w:cs="Book Antiqua"/>
          <w:color w:val="000000"/>
        </w:rPr>
        <w:t xml:space="preserve">years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62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y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8D2019" w:rsidRPr="00821C9A">
        <w:rPr>
          <w:rFonts w:ascii="Book Antiqua" w:eastAsia="Book Antiqua" w:hAnsi="Book Antiqua" w:cs="Book Antiqua"/>
          <w:color w:val="000000"/>
        </w:rPr>
        <w:t>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vera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8D2019" w:rsidRPr="00821C9A">
        <w:rPr>
          <w:rFonts w:ascii="Book Antiqua" w:eastAsia="Book Antiqua" w:hAnsi="Book Antiqua" w:cs="Book Antiqua"/>
          <w:color w:val="000000"/>
        </w:rPr>
        <w:t>age 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49.7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year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plai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pontaneou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se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iffn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ppos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rmal.</w:t>
      </w:r>
    </w:p>
    <w:p w14:paraId="6C73CB6F" w14:textId="4ECA045B" w:rsidR="007D0CE3" w:rsidRPr="00821C9A" w:rsidRDefault="0096268F" w:rsidP="00821C9A">
      <w:pPr>
        <w:spacing w:line="360" w:lineRule="auto"/>
        <w:ind w:firstLine="240"/>
        <w:jc w:val="both"/>
        <w:rPr>
          <w:rFonts w:ascii="Book Antiqua" w:eastAsia="Book Antiqua" w:hAnsi="Book Antiqua" w:cs="Book Antiqua"/>
          <w:color w:val="000000"/>
        </w:rPr>
      </w:pP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opera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X-ray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gnet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sona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mag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(MRI)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can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7D0CE3" w:rsidRPr="00821C9A">
        <w:rPr>
          <w:rFonts w:ascii="Book Antiqua" w:eastAsia="Book Antiqua" w:hAnsi="Book Antiqua" w:cs="Book Antiqua"/>
          <w:color w:val="000000"/>
        </w:rPr>
        <w:t>comple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econda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u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R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7D0CE3"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pin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i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m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d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mag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btain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xial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ro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blique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agitt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bliqu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lane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tocol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1-weigh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2-weigh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atur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vers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cove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equences.</w:t>
      </w:r>
    </w:p>
    <w:p w14:paraId="51EF4992" w14:textId="13A626CD" w:rsidR="00A77B3E" w:rsidRPr="00821C9A" w:rsidRDefault="007D0CE3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T</w:t>
      </w:r>
      <w:r w:rsidR="0096268F" w:rsidRPr="00821C9A">
        <w:rPr>
          <w:rFonts w:ascii="Book Antiqua" w:eastAsia="Book Antiqua" w:hAnsi="Book Antiqua" w:cs="Book Antiqua"/>
          <w:color w:val="000000"/>
        </w:rPr>
        <w:t>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ho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mprove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i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ymptom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hysiothera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algesic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lea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6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o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dministr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gen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esthesia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upin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osi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ir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don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lex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ollow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i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limb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anipul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bduc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UA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roxim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humeru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he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n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h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clo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xill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th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h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tabiliz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capula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Gent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ress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u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anipulat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crea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lex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bdu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ssoci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crackl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sound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palpab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crepitu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eel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lastRenderedPageBreak/>
        <w:t>sudd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giv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y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not</w:t>
      </w:r>
      <w:r w:rsidR="00175667" w:rsidRPr="00821C9A">
        <w:rPr>
          <w:rFonts w:ascii="Book Antiqua" w:eastAsia="Book Antiqua" w:hAnsi="Book Antiqua" w:cs="Book Antiqua"/>
          <w:color w:val="000000"/>
        </w:rPr>
        <w:t xml:space="preserve"> 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ex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rota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dduc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75667" w:rsidRPr="00821C9A">
        <w:rPr>
          <w:rFonts w:ascii="Book Antiqua" w:eastAsia="Book Antiqua" w:hAnsi="Book Antiqua" w:cs="Book Antiqua"/>
          <w:color w:val="000000"/>
        </w:rPr>
        <w:t xml:space="preserve">or </w:t>
      </w:r>
      <w:r w:rsidR="0096268F" w:rsidRPr="00821C9A">
        <w:rPr>
          <w:rFonts w:ascii="Book Antiqua" w:eastAsia="Book Antiqua" w:hAnsi="Book Antiqua" w:cs="Book Antiqua"/>
          <w:color w:val="000000"/>
        </w:rPr>
        <w:t>in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rot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v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iatrogen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frac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96268F" w:rsidRPr="00821C9A">
        <w:rPr>
          <w:rFonts w:ascii="Book Antiqua" w:eastAsia="Book Antiqua" w:hAnsi="Book Antiqua" w:cs="Book Antiqua"/>
          <w:color w:val="000000"/>
        </w:rPr>
        <w:t>humerus.</w:t>
      </w:r>
    </w:p>
    <w:p w14:paraId="7C2541E5" w14:textId="3D96C3E9" w:rsidR="005B7CAD" w:rsidRPr="00821C9A" w:rsidRDefault="0096268F" w:rsidP="00821C9A">
      <w:pPr>
        <w:spacing w:line="360" w:lineRule="auto"/>
        <w:ind w:firstLine="240"/>
        <w:jc w:val="both"/>
        <w:rPr>
          <w:rFonts w:ascii="Book Antiqua" w:eastAsia="Book Antiqua" w:hAnsi="Book Antiqua" w:cs="Book Antiqua"/>
          <w:color w:val="000000"/>
        </w:rPr>
      </w:pP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la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emi-lat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i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duc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s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a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w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ob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-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cord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ceed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nte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ea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oc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r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rt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icul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pa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n–sti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lo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lo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lo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r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qui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e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va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l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lo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lo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lo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lo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lo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mov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-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ruc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u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visualized.</w:t>
      </w:r>
    </w:p>
    <w:p w14:paraId="63E64E90" w14:textId="1041F30C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k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rtal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v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entified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v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runk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z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ed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s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B7CAD" w:rsidRPr="00821C9A">
        <w:rPr>
          <w:rFonts w:ascii="Book Antiqua" w:eastAsia="Book Antiqua" w:hAnsi="Book Antiqua" w:cs="Book Antiqua"/>
          <w:color w:val="000000"/>
        </w:rPr>
        <w:t xml:space="preserve">the </w:t>
      </w:r>
      <w:r w:rsidRPr="00821C9A">
        <w:rPr>
          <w:rFonts w:ascii="Book Antiqua" w:eastAsia="Book Antiqua" w:hAnsi="Book Antiqua" w:cs="Book Antiqua"/>
          <w:color w:val="000000"/>
        </w:rPr>
        <w:t>outsid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ca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rt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val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w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rtal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ternate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ru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valua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rne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ob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rgery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vid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equa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alges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F2D5B" w:rsidRPr="00821C9A">
        <w:rPr>
          <w:rFonts w:ascii="Book Antiqua" w:eastAsia="Book Antiqua" w:hAnsi="Book Antiqua" w:cs="Book Antiqua"/>
          <w:color w:val="000000"/>
        </w:rPr>
        <w:t>beg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c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s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n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ercis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llow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nth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val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p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F2D5B" w:rsidRPr="00821C9A">
        <w:rPr>
          <w:rFonts w:ascii="Book Antiqua" w:eastAsia="Book Antiqua" w:hAnsi="Book Antiqua" w:cs="Book Antiqua"/>
          <w:color w:val="000000"/>
        </w:rPr>
        <w:t>5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FF2D5B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gnifica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ie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mprove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n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tion.</w:t>
      </w:r>
    </w:p>
    <w:p w14:paraId="1560D311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3E8DE41B" w14:textId="4546441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6474AABC" w14:textId="182D2E16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Ou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wenty-eigh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7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ob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</w:t>
      </w:r>
      <w:r w:rsidR="00FF2D5B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F2D5B" w:rsidRPr="00821C9A">
        <w:rPr>
          <w:rFonts w:ascii="Book Antiqua" w:eastAsia="Book Antiqua" w:hAnsi="Book Antiqua" w:cs="Book Antiqua"/>
          <w:color w:val="000000"/>
        </w:rPr>
        <w:t>and 1 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caliz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val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wenty-sev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cken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idd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gament</w:t>
      </w:r>
      <w:r w:rsidR="00FF2D5B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e</w:t>
      </w:r>
      <w:r w:rsidR="00542996" w:rsidRPr="00821C9A">
        <w:rPr>
          <w:rFonts w:ascii="Book Antiqua" w:eastAsia="Book Antiqua" w:hAnsi="Book Antiqua" w:cs="Book Antiqua"/>
          <w:color w:val="000000"/>
        </w:rPr>
        <w:t xml:space="preserve"> 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rm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gam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27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542996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ere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1 patient 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i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vuls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vul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g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aired</w:t>
      </w:r>
      <w:r w:rsidR="00542996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plai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llow-up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anc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e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experien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542996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</w:t>
      </w:r>
      <w:r w:rsidR="00542996" w:rsidRPr="00821C9A">
        <w:rPr>
          <w:rFonts w:ascii="Book Antiqua" w:eastAsia="Book Antiqua" w:hAnsi="Book Antiqua" w:cs="Book Antiqua"/>
          <w:color w:val="000000"/>
        </w:rPr>
        <w:t>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vid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opera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RI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volv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50%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cknes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brided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ta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sup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labru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anteri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posterior</w:t>
      </w:r>
      <w:r w:rsidR="00AC384B" w:rsidRPr="00821C9A">
        <w:rPr>
          <w:rFonts w:ascii="Book Antiqua" w:hAnsi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B217D7" w:rsidRPr="00821C9A">
        <w:rPr>
          <w:rFonts w:ascii="Book Antiqua" w:eastAsia="Book Antiqua" w:hAnsi="Book Antiqua" w:cs="Book Antiqua"/>
          <w:color w:val="000000"/>
        </w:rPr>
        <w:t xml:space="preserve">that was not evident in </w:t>
      </w:r>
      <w:r w:rsidR="00B217D7" w:rsidRPr="00821C9A">
        <w:rPr>
          <w:rFonts w:ascii="Book Antiqua" w:eastAsia="Book Antiqua" w:hAnsi="Book Antiqua" w:cs="Book Antiqua"/>
          <w:color w:val="000000"/>
        </w:rPr>
        <w:lastRenderedPageBreak/>
        <w:t xml:space="preserve">preoperative MRI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  <w:color w:val="000000"/>
        </w:rPr>
        <w:t>1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B217D7" w:rsidRPr="00821C9A">
        <w:rPr>
          <w:rFonts w:ascii="Book Antiqua" w:eastAsia="Book Antiqua" w:hAnsi="Book Antiqua" w:cs="Book Antiqua"/>
          <w:color w:val="000000"/>
        </w:rPr>
        <w:t>. It 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aired</w:t>
      </w:r>
      <w:r w:rsidR="00B217D7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B217D7" w:rsidRPr="00821C9A">
        <w:rPr>
          <w:rFonts w:ascii="Book Antiqua" w:eastAsia="Book Antiqua" w:hAnsi="Book Antiqua" w:cs="Book Antiqua"/>
          <w:color w:val="000000"/>
        </w:rPr>
        <w:t xml:space="preserve"> 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neventfu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llow-up</w:t>
      </w:r>
      <w:r w:rsidR="00AA494B" w:rsidRPr="00821C9A">
        <w:rPr>
          <w:rFonts w:ascii="Book Antiqua" w:eastAsia="Book Antiqua" w:hAnsi="Book Antiqua" w:cs="Book Antiqua"/>
          <w:color w:val="000000"/>
        </w:rPr>
        <w:t xml:space="preserve"> (Table 1)</w:t>
      </w:r>
      <w:r w:rsidRPr="00821C9A">
        <w:rPr>
          <w:rFonts w:ascii="Book Antiqua" w:eastAsia="Book Antiqua" w:hAnsi="Book Antiqua" w:cs="Book Antiqua"/>
          <w:color w:val="000000"/>
        </w:rPr>
        <w:t>.</w:t>
      </w:r>
    </w:p>
    <w:p w14:paraId="6AC6E0B6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6AA78DF7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8FE33A4" w14:textId="3EAEA9D8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n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en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esthes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de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acti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th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chnique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ent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retch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v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umeru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abiliz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capul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lexion</w:t>
      </w:r>
      <w:r w:rsidR="001C1FF2" w:rsidRPr="00821C9A">
        <w:rPr>
          <w:rFonts w:ascii="Book Antiqua" w:eastAsia="Book Antiqua" w:hAnsi="Book Antiqua" w:cs="Book Antiqua"/>
          <w:color w:val="000000"/>
        </w:rPr>
        <w:t xml:space="preserve"> 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duc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al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(optionally)</w:t>
      </w:r>
      <w:r w:rsidR="00EE3CF6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v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uc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umeru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C1FF2" w:rsidRPr="00821C9A">
        <w:rPr>
          <w:rFonts w:ascii="Book Antiqua" w:eastAsia="Book Antiqua" w:hAnsi="Book Antiqua" w:cs="Book Antiqua"/>
          <w:color w:val="000000"/>
        </w:rPr>
        <w:t>i</w:t>
      </w:r>
      <w:r w:rsidRPr="00821C9A">
        <w:rPr>
          <w:rFonts w:ascii="Book Antiqua" w:eastAsia="Book Antiqua" w:hAnsi="Book Antiqua" w:cs="Book Antiqua"/>
          <w:color w:val="000000"/>
        </w:rPr>
        <w:t>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ffec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th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u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ten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gnifica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-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juries.</w:t>
      </w:r>
    </w:p>
    <w:p w14:paraId="0B0FFE89" w14:textId="12A7136A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proofErr w:type="spellStart"/>
      <w:r w:rsidRPr="00821C9A">
        <w:rPr>
          <w:rFonts w:ascii="Book Antiqua" w:eastAsia="Book Antiqua" w:hAnsi="Book Antiqua" w:cs="Book Antiqua"/>
          <w:color w:val="000000"/>
        </w:rPr>
        <w:t>Atoun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6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 xml:space="preserve">] </w:t>
      </w:r>
      <w:r w:rsidRPr="00821C9A">
        <w:rPr>
          <w:rFonts w:ascii="Book Antiqua" w:eastAsia="Book Antiqua" w:hAnsi="Book Antiqua" w:cs="Book Antiqua"/>
          <w:color w:val="000000"/>
        </w:rPr>
        <w:t>evalu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ltras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sion</w:t>
      </w:r>
      <w:r w:rsidR="001C1FF2" w:rsidRPr="00821C9A">
        <w:rPr>
          <w:rFonts w:ascii="Book Antiqua" w:eastAsia="Book Antiqua" w:hAnsi="Book Antiqua" w:cs="Book Antiqua"/>
          <w:color w:val="000000"/>
        </w:rPr>
        <w:t>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ltras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amin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85301" w:rsidRPr="00821C9A">
        <w:rPr>
          <w:rFonts w:ascii="Book Antiqua" w:eastAsia="Book Antiqua" w:hAnsi="Book Antiqua" w:cs="Book Antiqua"/>
          <w:color w:val="000000"/>
        </w:rPr>
        <w:t>f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icular-sid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F85301" w:rsidRPr="00821C9A">
        <w:rPr>
          <w:rFonts w:ascii="Book Antiqua" w:eastAsia="Book Antiqua" w:hAnsi="Book Antiqua" w:cs="Book Antiqua"/>
          <w:color w:val="000000"/>
        </w:rPr>
        <w:t>. None of these tears 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vid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opera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RI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4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4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s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bscapular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er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u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icult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te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cknes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ltrasound.</w:t>
      </w:r>
    </w:p>
    <w:p w14:paraId="1B6710D4" w14:textId="2EA07FE8" w:rsidR="00591583" w:rsidRPr="00821C9A" w:rsidRDefault="0096268F" w:rsidP="00821C9A">
      <w:pPr>
        <w:spacing w:line="360" w:lineRule="auto"/>
        <w:ind w:firstLine="240"/>
        <w:jc w:val="both"/>
        <w:rPr>
          <w:rFonts w:ascii="Book Antiqua" w:eastAsia="Book Antiqua" w:hAnsi="Book Antiqua" w:cs="Book Antiqua"/>
          <w:color w:val="000000"/>
        </w:rPr>
      </w:pPr>
      <w:proofErr w:type="spellStart"/>
      <w:r w:rsidRPr="00821C9A">
        <w:rPr>
          <w:rFonts w:ascii="Book Antiqua" w:eastAsia="Book Antiqua" w:hAnsi="Book Antiqua" w:cs="Book Antiqua"/>
          <w:color w:val="000000"/>
        </w:rPr>
        <w:t>Sasanuma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5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 xml:space="preserve">]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RI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amin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ith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id-substa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er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u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qu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er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sul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u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er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th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nlik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uthor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i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chie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an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qu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ppos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d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ppli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ent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opp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cefu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i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ve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.</w:t>
      </w:r>
    </w:p>
    <w:p w14:paraId="7FA48D15" w14:textId="5E57BC2C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Gerb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rre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twe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mb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i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ns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ns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i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uc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ve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591583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pl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c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lastRenderedPageBreak/>
        <w:t>combin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duction/ex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war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lex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ighten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juri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plain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lex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du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Sasanuma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91583" w:rsidRPr="00821C9A">
        <w:rPr>
          <w:rFonts w:ascii="Book Antiqua" w:eastAsia="Book Antiqua" w:hAnsi="Book Antiqua" w:cs="Book Antiqua"/>
          <w:color w:val="000000"/>
        </w:rPr>
        <w:t>f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l</w:t>
      </w:r>
      <w:r w:rsidRPr="00821C9A">
        <w:rPr>
          <w:rFonts w:ascii="Book Antiqua" w:eastAsia="Book Antiqua" w:hAnsi="Book Antiqua" w:cs="Book Antiqua"/>
          <w:color w:val="000000"/>
        </w:rPr>
        <w:t>abru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ccur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id-substa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s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owev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 xml:space="preserve">14]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qu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mi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Sasanuma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>et 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="00AC384B" w:rsidRPr="00821C9A">
        <w:rPr>
          <w:rFonts w:ascii="Book Antiqua" w:eastAsia="Book Antiqua" w:hAnsi="Book Antiqua" w:cs="Book Antiqua"/>
          <w:color w:val="000000"/>
        </w:rPr>
        <w:t>, a</w:t>
      </w:r>
      <w:r w:rsidRPr="00821C9A">
        <w:rPr>
          <w:rFonts w:ascii="Book Antiqua" w:eastAsia="Book Antiqua" w:hAnsi="Book Antiqua" w:cs="Book Antiqua"/>
          <w:color w:val="000000"/>
        </w:rPr>
        <w:t>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</w:p>
    <w:p w14:paraId="66C54B1F" w14:textId="03A48BD4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Wil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 xml:space="preserve">]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i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ndmar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p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>Th</w:t>
      </w:r>
      <w:r w:rsidRPr="00821C9A">
        <w:rPr>
          <w:rFonts w:ascii="Book Antiqua" w:eastAsia="Book Antiqua" w:hAnsi="Book Antiqua" w:cs="Book Antiqua"/>
          <w:color w:val="000000"/>
        </w:rPr>
        <w:t>e</w:t>
      </w:r>
      <w:r w:rsidR="005409BF" w:rsidRPr="00821C9A">
        <w:rPr>
          <w:rFonts w:ascii="Book Antiqua" w:eastAsia="Book Antiqua" w:hAnsi="Book Antiqua" w:cs="Book Antiqua"/>
          <w:color w:val="000000"/>
        </w:rPr>
        <w:t>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37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ch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tra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p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>Th</w:t>
      </w:r>
      <w:r w:rsidRPr="00821C9A">
        <w:rPr>
          <w:rFonts w:ascii="Book Antiqua" w:eastAsia="Book Antiqua" w:hAnsi="Book Antiqua" w:cs="Book Antiqua"/>
          <w:color w:val="000000"/>
        </w:rPr>
        <w:t>e</w:t>
      </w:r>
      <w:r w:rsidR="005409BF" w:rsidRPr="00821C9A">
        <w:rPr>
          <w:rFonts w:ascii="Book Antiqua" w:eastAsia="Book Antiqua" w:hAnsi="Book Antiqua" w:cs="Book Antiqua"/>
          <w:color w:val="000000"/>
        </w:rPr>
        <w:t>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i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bse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bru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p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scus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 xml:space="preserve">the </w:t>
      </w:r>
      <w:r w:rsidRPr="00821C9A">
        <w:rPr>
          <w:rFonts w:ascii="Book Antiqua" w:eastAsia="Book Antiqua" w:hAnsi="Book Antiqua" w:cs="Book Antiqua"/>
          <w:color w:val="000000"/>
        </w:rPr>
        <w:t>subscapular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ttribu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euv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gain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bserv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color w:val="000000"/>
        </w:rPr>
        <w:t>Depalma</w:t>
      </w:r>
      <w:proofErr w:type="spellEnd"/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chnique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s.</w:t>
      </w:r>
    </w:p>
    <w:p w14:paraId="39DFE510" w14:textId="0A760E97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proofErr w:type="spellStart"/>
      <w:r w:rsidRPr="00821C9A">
        <w:rPr>
          <w:rFonts w:ascii="Book Antiqua" w:eastAsia="Book Antiqua" w:hAnsi="Book Antiqua" w:cs="Book Antiqua"/>
          <w:color w:val="000000"/>
        </w:rPr>
        <w:t>Uitvlugt</w:t>
      </w:r>
      <w:proofErr w:type="spell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21C9A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09BF" w:rsidRPr="00821C9A">
        <w:rPr>
          <w:rFonts w:ascii="Book Antiqua" w:eastAsia="Book Antiqua" w:hAnsi="Book Antiqua" w:cs="Book Antiqua"/>
          <w:color w:val="000000"/>
        </w:rPr>
        <w:t>21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-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663C36" w:rsidRPr="00821C9A">
        <w:rPr>
          <w:rFonts w:ascii="Book Antiqua" w:eastAsia="Book Antiqua" w:hAnsi="Book Antiqua" w:cs="Book Antiqua"/>
          <w:color w:val="000000"/>
        </w:rPr>
        <w:t>in 10 patients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nt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fficul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du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volum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663C36"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llow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xilla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u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nt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asi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ll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3228C0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228C0" w:rsidRPr="00821C9A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821C9A">
        <w:rPr>
          <w:rFonts w:ascii="Book Antiqua" w:eastAsia="Book Antiqua" w:hAnsi="Book Antiqua" w:cs="Book Antiqua"/>
          <w:color w:val="000000"/>
        </w:rPr>
        <w:t>.</w:t>
      </w:r>
    </w:p>
    <w:p w14:paraId="5D6379DE" w14:textId="0018E699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Loe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AC384B" w:rsidRPr="00821C9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C384B" w:rsidRPr="00821C9A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ocumen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30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u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4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16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up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11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w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ab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tach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4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542996" w:rsidRPr="00821C9A">
        <w:rPr>
          <w:rFonts w:ascii="Book Antiqua" w:eastAsia="Book Antiqua" w:hAnsi="Book Antiqua" w:cs="Book Antiqua"/>
        </w:rPr>
        <w:t xml:space="preserve">superior labrum anterior posterior </w:t>
      </w:r>
      <w:r w:rsidRPr="00821C9A">
        <w:rPr>
          <w:rFonts w:ascii="Book Antiqua" w:eastAsia="Book Antiqua" w:hAnsi="Book Antiqua" w:cs="Book Antiqua"/>
          <w:color w:val="000000"/>
        </w:rPr>
        <w:t>lesion</w:t>
      </w:r>
      <w:r w:rsidR="00D620F5" w:rsidRPr="00821C9A">
        <w:rPr>
          <w:rFonts w:ascii="Book Antiqua" w:eastAsia="Book Antiqua" w:hAnsi="Book Antiqua" w:cs="Book Antiqua"/>
          <w:color w:val="000000"/>
        </w:rPr>
        <w:t>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3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 xml:space="preserve">the </w:t>
      </w:r>
      <w:r w:rsidRPr="00821C9A">
        <w:rPr>
          <w:rFonts w:ascii="Book Antiqua" w:eastAsia="Book Antiqua" w:hAnsi="Book Antiqua" w:cs="Book Antiqua"/>
          <w:color w:val="000000"/>
        </w:rPr>
        <w:t>subscapular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 xml:space="preserve">an </w:t>
      </w:r>
      <w:r w:rsidRPr="00821C9A">
        <w:rPr>
          <w:rFonts w:ascii="Book Antiqua" w:eastAsia="Book Antiqua" w:hAnsi="Book Antiqua" w:cs="Book Antiqua"/>
          <w:color w:val="000000"/>
        </w:rPr>
        <w:t>osteochond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fec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>1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 xml:space="preserve">a </w:t>
      </w:r>
      <w:r w:rsidRPr="00821C9A">
        <w:rPr>
          <w:rFonts w:ascii="Book Antiqua" w:eastAsia="Book Antiqua" w:hAnsi="Book Antiqua" w:cs="Book Antiqua"/>
          <w:color w:val="000000"/>
        </w:rPr>
        <w:t>te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d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hume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ga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ter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lex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bduc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>Howev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i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chie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D620F5" w:rsidRPr="00821C9A">
        <w:rPr>
          <w:rFonts w:ascii="Book Antiqua" w:eastAsia="Book Antiqua" w:hAnsi="Book Antiqua" w:cs="Book Antiqua"/>
          <w:color w:val="000000"/>
        </w:rPr>
        <w:t>range of mo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qu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rm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de.</w:t>
      </w:r>
    </w:p>
    <w:p w14:paraId="4C47186F" w14:textId="7016C99C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lastRenderedPageBreak/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i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-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FE75E6"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isk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atrogen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s</w:t>
      </w:r>
      <w:r w:rsidR="003228C0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ttemp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376130" w:rsidRPr="00821C9A">
        <w:rPr>
          <w:rFonts w:ascii="Book Antiqua" w:eastAsia="Book Antiqua" w:hAnsi="Book Antiqua" w:cs="Book Antiqua"/>
          <w:color w:val="000000"/>
        </w:rPr>
        <w:t>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376130" w:rsidRPr="00821C9A">
        <w:rPr>
          <w:rFonts w:ascii="Book Antiqua" w:eastAsia="Book Antiqua" w:hAnsi="Book Antiqua" w:cs="Book Antiqua"/>
          <w:color w:val="000000"/>
        </w:rPr>
        <w:t>H</w:t>
      </w:r>
      <w:r w:rsidRPr="00821C9A">
        <w:rPr>
          <w:rFonts w:ascii="Book Antiqua" w:eastAsia="Book Antiqua" w:hAnsi="Book Antiqua" w:cs="Book Antiqua"/>
          <w:color w:val="000000"/>
        </w:rPr>
        <w:t>ence</w:t>
      </w:r>
      <w:r w:rsidR="00EE3CF6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ob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1C9A">
        <w:rPr>
          <w:rFonts w:ascii="Book Antiqua" w:eastAsia="Book Antiqua" w:hAnsi="Book Antiqua" w:cs="Book Antiqua"/>
          <w:color w:val="000000"/>
        </w:rPr>
        <w:t>patients</w:t>
      </w:r>
      <w:proofErr w:type="gramEnd"/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-manipulation.</w:t>
      </w:r>
    </w:p>
    <w:p w14:paraId="5E812B8C" w14:textId="354D823E" w:rsidR="00A77B3E" w:rsidRPr="00821C9A" w:rsidRDefault="0096268F" w:rsidP="00821C9A">
      <w:pPr>
        <w:spacing w:line="360" w:lineRule="auto"/>
        <w:ind w:firstLine="240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ric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clus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xclus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riter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ur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crui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reng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376130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ow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amp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z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mita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o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fo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vid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t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sigh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side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ten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e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u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search.</w:t>
      </w:r>
    </w:p>
    <w:p w14:paraId="1C706FCE" w14:textId="77777777" w:rsidR="00A77B3E" w:rsidRPr="00821C9A" w:rsidRDefault="00A77B3E" w:rsidP="00821C9A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207DF26D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ACA091B" w14:textId="2733680A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i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tcom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en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euv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s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am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e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as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t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erformed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os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f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s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ccu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end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ion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uc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i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steochond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ccur.</w:t>
      </w:r>
    </w:p>
    <w:p w14:paraId="53CC0B8D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55E409A5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AC384B"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21C9A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2852EE9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1097BCB3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anipulati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n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esthesi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(MUA)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joi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m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u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etho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know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ssociat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variet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plication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ucit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i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</w:t>
      </w:r>
      <w:r w:rsidRPr="00821C9A">
        <w:rPr>
          <w:rFonts w:ascii="Book Antiqua" w:eastAsia="Book Antiqua" w:hAnsi="Book Antiqua" w:cs="Book Antiqua"/>
          <w:color w:val="000000"/>
        </w:rPr>
        <w:t>.</w:t>
      </w:r>
    </w:p>
    <w:p w14:paraId="282EC817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25BEE283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2704925C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Ev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ver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mmonl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actic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dalit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reat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enoug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itera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a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ocum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hang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.</w:t>
      </w:r>
    </w:p>
    <w:p w14:paraId="756F93E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548B20B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78733E6F" w14:textId="7A2B1674" w:rsidR="00A77B3E" w:rsidRPr="00821C9A" w:rsidRDefault="003228C0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 xml:space="preserve">The object of this study </w:t>
      </w:r>
      <w:r w:rsidR="00226FC8"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ocum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.</w:t>
      </w:r>
    </w:p>
    <w:p w14:paraId="782F115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0BA5CD4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887F979" w14:textId="620963A3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226FC8" w:rsidRPr="00821C9A">
        <w:rPr>
          <w:rFonts w:ascii="Book Antiqua" w:eastAsia="Book Antiqua" w:hAnsi="Book Antiqua" w:cs="Book Antiqua"/>
          <w:color w:val="000000"/>
        </w:rPr>
        <w:t>wa</w:t>
      </w:r>
      <w:r w:rsidRPr="00821C9A">
        <w:rPr>
          <w:rFonts w:ascii="Book Antiqua" w:eastAsia="Book Antiqua" w:hAnsi="Book Antiqua" w:cs="Book Antiqua"/>
          <w:color w:val="000000"/>
        </w:rPr>
        <w:t>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spect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udy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crib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hroscop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inding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it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diopathic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hesi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it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ft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MUA</w:t>
      </w:r>
      <w:r w:rsidRPr="00821C9A">
        <w:rPr>
          <w:rFonts w:ascii="Book Antiqua" w:eastAsia="Book Antiqua" w:hAnsi="Book Antiqua" w:cs="Book Antiqua"/>
          <w:color w:val="000000"/>
        </w:rPr>
        <w:t>.</w:t>
      </w:r>
    </w:p>
    <w:p w14:paraId="237A633C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293DCB3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2A8DAD6" w14:textId="7AB43A8A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tien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w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senc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ynovitis.</w:t>
      </w:r>
      <w:r w:rsidR="00754AE9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="00226FC8" w:rsidRPr="00821C9A">
        <w:rPr>
          <w:rFonts w:ascii="Book Antiqua" w:eastAsia="Book Antiqua" w:hAnsi="Book Antiqua" w:cs="Book Antiqua"/>
          <w:color w:val="000000"/>
        </w:rPr>
        <w:t>Most patients had</w:t>
      </w:r>
      <w:r w:rsidR="00754AE9" w:rsidRPr="00821C9A">
        <w:rPr>
          <w:rFonts w:ascii="Book Antiqua" w:eastAsia="Book Antiqua" w:hAnsi="Book Antiqua" w:cs="Book Antiqua"/>
          <w:color w:val="000000"/>
        </w:rPr>
        <w:t xml:space="preserve"> global synovitis</w:t>
      </w:r>
      <w:r w:rsidR="00226FC8" w:rsidRPr="00821C9A">
        <w:rPr>
          <w:rFonts w:ascii="Book Antiqua" w:eastAsia="Book Antiqua" w:hAnsi="Book Antiqua" w:cs="Book Antiqua"/>
          <w:color w:val="000000"/>
        </w:rPr>
        <w:t>, while 1</w:t>
      </w:r>
      <w:r w:rsidR="00754AE9" w:rsidRPr="00821C9A">
        <w:rPr>
          <w:rFonts w:ascii="Book Antiqua" w:eastAsia="Book Antiqua" w:hAnsi="Book Antiqua" w:cs="Book Antiqua"/>
          <w:color w:val="000000"/>
        </w:rPr>
        <w:t xml:space="preserve"> patient had synovitis limited to </w:t>
      </w:r>
      <w:r w:rsidR="00226FC8" w:rsidRPr="00821C9A">
        <w:rPr>
          <w:rFonts w:ascii="Book Antiqua" w:eastAsia="Book Antiqua" w:hAnsi="Book Antiqua" w:cs="Book Antiqua"/>
          <w:color w:val="000000"/>
        </w:rPr>
        <w:t xml:space="preserve">the </w:t>
      </w:r>
      <w:r w:rsidR="00754AE9" w:rsidRPr="00821C9A">
        <w:rPr>
          <w:rFonts w:ascii="Book Antiqua" w:eastAsia="Book Antiqua" w:hAnsi="Book Antiqua" w:cs="Book Antiqua"/>
          <w:color w:val="000000"/>
        </w:rPr>
        <w:t>rotator interval</w:t>
      </w:r>
      <w:r w:rsidRPr="00821C9A">
        <w:rPr>
          <w:rFonts w:ascii="Book Antiqua" w:eastAsia="Book Antiqua" w:hAnsi="Book Antiqua" w:cs="Book Antiqua"/>
          <w:color w:val="000000"/>
        </w:rPr>
        <w:t>.</w:t>
      </w:r>
      <w:r w:rsidR="00B6276F" w:rsidRPr="00821C9A">
        <w:rPr>
          <w:rFonts w:ascii="Book Antiqua" w:eastAsia="Book Antiqua" w:hAnsi="Book Antiqua" w:cs="Book Antiqua"/>
          <w:color w:val="000000"/>
        </w:rPr>
        <w:t xml:space="preserve"> A majority of patients post manipulation showed tears in anterior capsule</w:t>
      </w:r>
      <w:r w:rsidR="00226FC8" w:rsidRPr="00821C9A">
        <w:rPr>
          <w:rFonts w:ascii="Book Antiqua" w:eastAsia="Book Antiqua" w:hAnsi="Book Antiqua" w:cs="Book Antiqua"/>
          <w:color w:val="000000"/>
        </w:rPr>
        <w:t>,</w:t>
      </w:r>
      <w:r w:rsidR="00B6276F" w:rsidRPr="00821C9A">
        <w:rPr>
          <w:rFonts w:ascii="Book Antiqua" w:eastAsia="Book Antiqua" w:hAnsi="Book Antiqua" w:cs="Book Antiqua"/>
          <w:color w:val="000000"/>
        </w:rPr>
        <w:t xml:space="preserve"> whereas only </w:t>
      </w:r>
      <w:r w:rsidR="00226FC8" w:rsidRPr="00821C9A">
        <w:rPr>
          <w:rFonts w:ascii="Book Antiqua" w:eastAsia="Book Antiqua" w:hAnsi="Book Antiqua" w:cs="Book Antiqua"/>
          <w:color w:val="000000"/>
        </w:rPr>
        <w:t>1</w:t>
      </w:r>
      <w:r w:rsidR="00B6276F" w:rsidRPr="00821C9A">
        <w:rPr>
          <w:rFonts w:ascii="Book Antiqua" w:eastAsia="Book Antiqua" w:hAnsi="Book Antiqua" w:cs="Book Antiqua"/>
          <w:color w:val="000000"/>
        </w:rPr>
        <w:t xml:space="preserve"> patient had avulsion of </w:t>
      </w:r>
      <w:r w:rsidR="00226FC8" w:rsidRPr="00821C9A">
        <w:rPr>
          <w:rFonts w:ascii="Book Antiqua" w:eastAsia="Book Antiqua" w:hAnsi="Book Antiqua" w:cs="Book Antiqua"/>
          <w:color w:val="000000"/>
        </w:rPr>
        <w:t xml:space="preserve">the </w:t>
      </w:r>
      <w:r w:rsidR="00B6276F" w:rsidRPr="00821C9A">
        <w:rPr>
          <w:rFonts w:ascii="Book Antiqua" w:eastAsia="Book Antiqua" w:hAnsi="Book Antiqua" w:cs="Book Antiqua"/>
          <w:color w:val="000000"/>
        </w:rPr>
        <w:t>anterior labrum post manipulation.</w:t>
      </w:r>
    </w:p>
    <w:p w14:paraId="62E01AE2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A743375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66E6E3CC" w14:textId="20D9C7DF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si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utcom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owever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it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epende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euve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UA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ddition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arti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ea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otat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uf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steochondra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ac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glenoi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CE51EC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ccur.</w:t>
      </w:r>
    </w:p>
    <w:p w14:paraId="42BDF036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0BB51F1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C384B" w:rsidRPr="00821C9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3E755B51" w14:textId="5DD58A4E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color w:val="000000"/>
        </w:rPr>
        <w:t>MU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roze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hould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damag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the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ra-articula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ructur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beside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</w:t>
      </w:r>
      <w:r w:rsidR="00CE51EC" w:rsidRPr="00821C9A">
        <w:rPr>
          <w:rFonts w:ascii="Book Antiqua" w:eastAsia="Book Antiqua" w:hAnsi="Book Antiqua" w:cs="Book Antiqua"/>
          <w:color w:val="000000"/>
        </w:rPr>
        <w:t>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hich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im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ocedure.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o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ses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lead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uptur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teri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apsule.</w:t>
      </w:r>
    </w:p>
    <w:p w14:paraId="373CF63D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38BF446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REFERENCES</w:t>
      </w:r>
    </w:p>
    <w:p w14:paraId="1CAFC66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Clelan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J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ural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</w:t>
      </w:r>
      <w:r w:rsidR="0012514C" w:rsidRPr="00821C9A">
        <w:rPr>
          <w:rFonts w:ascii="Book Antiqua" w:eastAsia="Book Antiqua" w:hAnsi="Book Antiqua" w:cs="Book Antiqua"/>
        </w:rPr>
        <w:t>J</w:t>
      </w:r>
      <w:r w:rsidRPr="00821C9A">
        <w:rPr>
          <w:rFonts w:ascii="Book Antiqua" w:eastAsia="Book Antiqua" w:hAnsi="Book Antiqua" w:cs="Book Antiqua"/>
        </w:rPr>
        <w:t>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hysic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rap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ystemat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view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Physiotherap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2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  <w:b/>
          <w:bCs/>
        </w:rPr>
        <w:t>88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450-</w:t>
      </w:r>
      <w:r w:rsidR="0012514C" w:rsidRPr="00821C9A">
        <w:rPr>
          <w:rFonts w:ascii="Book Antiqua" w:eastAsia="Book Antiqua" w:hAnsi="Book Antiqua" w:cs="Book Antiqua"/>
        </w:rPr>
        <w:t>457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S0031-9406(05)60847-4</w:t>
      </w:r>
      <w:r w:rsidR="0012514C" w:rsidRPr="00821C9A">
        <w:rPr>
          <w:rFonts w:ascii="Book Antiqua" w:eastAsia="Book Antiqua" w:hAnsi="Book Antiqua" w:cs="Book Antiqua"/>
        </w:rPr>
        <w:t>]</w:t>
      </w:r>
    </w:p>
    <w:p w14:paraId="1E5B7D5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lastRenderedPageBreak/>
        <w:t>2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Vermeulen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HM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berman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R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urg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J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Kok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J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Rozing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M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v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n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H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nd-rang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obiliz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echnique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int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ultiple-subjec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port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Phys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Th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0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80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204-121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1087307]</w:t>
      </w:r>
    </w:p>
    <w:p w14:paraId="36E357B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Jayson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MI</w:t>
      </w:r>
      <w:r w:rsidRPr="00821C9A">
        <w:rPr>
          <w:rFonts w:ascii="Book Antiqua" w:eastAsia="Book Antiqua" w:hAnsi="Book Antiqua" w:cs="Book Antiqua"/>
        </w:rPr>
        <w:t>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Br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Med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(Clin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Res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Ed)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81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283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05-1006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679473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136/bmj.283.6298.1005]</w:t>
      </w:r>
    </w:p>
    <w:p w14:paraId="4AA96977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4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Baslun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B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oms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S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ens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M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urr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ncept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cand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i/>
          <w:iCs/>
        </w:rPr>
        <w:t>Rheumatol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90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19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321-325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21842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3109/03009749009096786]</w:t>
      </w:r>
    </w:p>
    <w:p w14:paraId="603FCD7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5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Binder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AI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ulg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Y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Hazleman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L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ber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ong-ter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spect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udy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nn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Rheum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D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84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43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361-364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6742896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136/ard.43.3.361]</w:t>
      </w:r>
    </w:p>
    <w:p w14:paraId="0ABA9398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6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haff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  <w:b/>
          <w:bCs/>
        </w:rPr>
        <w:t>B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Tibone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JE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Kerlan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="0012514C" w:rsidRPr="00821C9A">
        <w:rPr>
          <w:rFonts w:ascii="Book Antiqua" w:eastAsia="Book Antiqua" w:hAnsi="Book Antiqua" w:cs="Book Antiqua"/>
        </w:rPr>
        <w:t>RK</w:t>
      </w:r>
      <w:r w:rsidRPr="00821C9A">
        <w:rPr>
          <w:rFonts w:ascii="Book Antiqua" w:eastAsia="Book Antiqua" w:hAnsi="Book Antiqua" w:cs="Book Antiqua"/>
        </w:rPr>
        <w:t>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ong-Ter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llow-Up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Bone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oint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92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74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738-</w:t>
      </w:r>
      <w:r w:rsidR="0012514C" w:rsidRPr="00821C9A">
        <w:rPr>
          <w:rFonts w:ascii="Book Antiqua" w:eastAsia="Book Antiqua" w:hAnsi="Book Antiqua" w:cs="Book Antiqua"/>
        </w:rPr>
        <w:t>7</w:t>
      </w:r>
      <w:r w:rsidRPr="00821C9A">
        <w:rPr>
          <w:rFonts w:ascii="Book Antiqua" w:eastAsia="Book Antiqua" w:hAnsi="Book Antiqua" w:cs="Book Antiqua"/>
        </w:rPr>
        <w:t>46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2106/00004623-199274050-00013</w:t>
      </w:r>
      <w:r w:rsidR="0012514C" w:rsidRPr="00821C9A">
        <w:rPr>
          <w:rFonts w:ascii="Book Antiqua" w:eastAsia="Book Antiqua" w:hAnsi="Book Antiqua" w:cs="Book Antiqua"/>
        </w:rPr>
        <w:t>]</w:t>
      </w:r>
    </w:p>
    <w:p w14:paraId="32BCF2A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7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Dodenhoff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RM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v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ls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pel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imar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ffec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ar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cover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tur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ctivity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houlder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Elbow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0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9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3-26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71785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S1058-2746(00)90005-3]</w:t>
      </w:r>
    </w:p>
    <w:p w14:paraId="15B4DE1C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Ahma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D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shi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si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M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utcom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anaesthesia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tient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Coll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Physicians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Pak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14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24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93-294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4709249]</w:t>
      </w:r>
    </w:p>
    <w:p w14:paraId="56B9A6EC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9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Quraishi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NA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hnst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ay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row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hakrabarti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J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aw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randomised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ri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mpar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anaesthesia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hydrodilatation</w:t>
      </w:r>
      <w:proofErr w:type="spellEnd"/>
      <w:r w:rsidRPr="00821C9A">
        <w:rPr>
          <w:rFonts w:ascii="Book Antiqua" w:eastAsia="Book Antiqua" w:hAnsi="Book Antiqua" w:cs="Book Antiqua"/>
        </w:rPr>
        <w:t>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Bone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oint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B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7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89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197-1200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7905957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302/0301-620X.89B9.18863]</w:t>
      </w:r>
    </w:p>
    <w:p w14:paraId="2B4581E7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0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Kivimäki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J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Pohjolainen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ou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eroi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jection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rch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Phys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Med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i/>
          <w:iCs/>
        </w:rPr>
        <w:t>Rehabil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1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82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188-1190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1552189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53/apmr.2001.24169]</w:t>
      </w:r>
    </w:p>
    <w:p w14:paraId="2495506A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1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Hsu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JE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Anakwenze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arre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J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bbou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A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urr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view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he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apsuliti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houlder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Elbow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11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20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502-514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116774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j.jse.2010.08.023]</w:t>
      </w:r>
    </w:p>
    <w:p w14:paraId="0F3AAFA7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2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Wiley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AM</w:t>
      </w:r>
      <w:r w:rsidRPr="00821C9A">
        <w:rPr>
          <w:rFonts w:ascii="Book Antiqua" w:eastAsia="Book Antiqua" w:hAnsi="Book Antiqua" w:cs="Book Antiqua"/>
        </w:rPr>
        <w:t>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ppearanc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rthroscop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91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7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38-14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6962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0749-8063(91)90098-I]</w:t>
      </w:r>
    </w:p>
    <w:p w14:paraId="59715589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lastRenderedPageBreak/>
        <w:t>13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b/>
          <w:bCs/>
        </w:rPr>
        <w:t>Uitvlugt</w:t>
      </w:r>
      <w:proofErr w:type="spellEnd"/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G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Detrisac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hns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L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ust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D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hns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hroscop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bservation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efo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ft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rthroscop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993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9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81-185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8461078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S0749-8063(05)80371-8]</w:t>
      </w:r>
    </w:p>
    <w:p w14:paraId="6BEB47A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4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Loew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M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eiche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hn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traarticula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sion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imar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ft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ener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esthesia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houlder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Elbow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5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14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6-21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5723009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j.jse.2004.04.004]</w:t>
      </w:r>
    </w:p>
    <w:p w14:paraId="3C27C3AE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5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b/>
          <w:bCs/>
        </w:rPr>
        <w:t>Sasanuma</w:t>
      </w:r>
      <w:proofErr w:type="spellEnd"/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H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ugimo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Kanay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Y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ijim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Y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i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i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akeshit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K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gneti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sonanc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mag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rt-ter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linic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sul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ever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roz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rea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n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ltrasound-guid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ervic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er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o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lock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houlder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Elbow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16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25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13-e20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6256012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1016/j.jse.2015.06.019]</w:t>
      </w:r>
    </w:p>
    <w:p w14:paraId="5C8ABC1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6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b/>
          <w:bCs/>
        </w:rPr>
        <w:t>Atoun</w:t>
      </w:r>
      <w:proofErr w:type="spellEnd"/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E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unk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pl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ve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ev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a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ffec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hould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nipul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otat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uf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tegrity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cta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i/>
          <w:iCs/>
        </w:rPr>
        <w:t>Orthop</w:t>
      </w:r>
      <w:proofErr w:type="spellEnd"/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  <w:i/>
          <w:iCs/>
        </w:rPr>
        <w:t>Belg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13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79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55-259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3926725]</w:t>
      </w:r>
    </w:p>
    <w:p w14:paraId="515F461A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17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Gerber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C</w:t>
      </w:r>
      <w:r w:rsidRPr="00821C9A">
        <w:rPr>
          <w:rFonts w:ascii="Book Antiqua" w:eastAsia="Book Antiqua" w:hAnsi="Book Antiqua" w:cs="Book Antiqua"/>
        </w:rPr>
        <w:t>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ern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M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ac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C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acob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yffel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W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ffec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elect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capsulorrhaphy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ss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ang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mo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lenohumer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joint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Bone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Joint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Surg</w:t>
      </w:r>
      <w:r w:rsidR="00AC384B" w:rsidRPr="00821C9A">
        <w:rPr>
          <w:rFonts w:ascii="Book Antiqua" w:eastAsia="Book Antiqua" w:hAnsi="Book Antiqua" w:cs="Book Antiqua"/>
          <w:i/>
          <w:iCs/>
        </w:rPr>
        <w:t xml:space="preserve"> </w:t>
      </w:r>
      <w:r w:rsidRPr="00821C9A">
        <w:rPr>
          <w:rFonts w:ascii="Book Antiqua" w:eastAsia="Book Antiqua" w:hAnsi="Book Antiqua" w:cs="Book Antiqua"/>
          <w:i/>
          <w:iCs/>
        </w:rPr>
        <w:t>Am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03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85</w:t>
      </w:r>
      <w:r w:rsidRPr="00821C9A">
        <w:rPr>
          <w:rFonts w:ascii="Book Antiqua" w:eastAsia="Book Antiqua" w:hAnsi="Book Antiqua" w:cs="Book Antiqua"/>
        </w:rPr>
        <w:t>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48-55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[PMID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2533571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I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0.2106/00004623-200301000-00008]</w:t>
      </w:r>
    </w:p>
    <w:p w14:paraId="71C5292A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  <w:sectPr w:rsidR="00A77B3E" w:rsidRPr="00821C9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B025C" w14:textId="115154F2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4066B34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Institutional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review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boar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ud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pprov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stitutio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thic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mmitte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IESC/T-300/02.08.2013).</w:t>
      </w:r>
    </w:p>
    <w:p w14:paraId="054B4CF6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34D42D25" w14:textId="199035E3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Clinical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trial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registration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W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o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n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terven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andomi</w:t>
      </w:r>
      <w:r w:rsidR="00B217D7" w:rsidRPr="00821C9A">
        <w:rPr>
          <w:rFonts w:ascii="Book Antiqua" w:eastAsia="Book Antiqua" w:hAnsi="Book Antiqua" w:cs="Book Antiqua"/>
        </w:rPr>
        <w:t>z</w:t>
      </w:r>
      <w:r w:rsidRPr="00821C9A">
        <w:rPr>
          <w:rFonts w:ascii="Book Antiqua" w:eastAsia="Book Antiqua" w:hAnsi="Book Antiqua" w:cs="Book Antiqua"/>
        </w:rPr>
        <w:t>a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ar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f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u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udy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a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cumen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inding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bserv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uring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cedure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am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ocumen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="00B217D7" w:rsidRPr="00821C9A">
        <w:rPr>
          <w:rFonts w:ascii="Book Antiqua" w:eastAsia="Book Antiqua" w:hAnsi="Book Antiqua" w:cs="Book Antiqua"/>
        </w:rPr>
        <w:t xml:space="preserve">the </w:t>
      </w:r>
      <w:r w:rsidRPr="00821C9A">
        <w:rPr>
          <w:rFonts w:ascii="Book Antiqua" w:eastAsia="Book Antiqua" w:hAnsi="Book Antiqua" w:cs="Book Antiqua"/>
        </w:rPr>
        <w:t>consor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tatement.</w:t>
      </w:r>
    </w:p>
    <w:p w14:paraId="4AD4AB9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5BC8E207" w14:textId="4C6FF232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Informed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consent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="00B6276F" w:rsidRPr="00821C9A">
        <w:rPr>
          <w:rFonts w:ascii="Book Antiqua" w:eastAsia="Book Antiqua" w:hAnsi="Book Antiqua" w:cs="Book Antiqua"/>
        </w:rPr>
        <w:t xml:space="preserve">Informed consent </w:t>
      </w:r>
      <w:r w:rsidR="00B217D7" w:rsidRPr="00821C9A">
        <w:rPr>
          <w:rFonts w:ascii="Book Antiqua" w:eastAsia="Book Antiqua" w:hAnsi="Book Antiqua" w:cs="Book Antiqua"/>
        </w:rPr>
        <w:t>was</w:t>
      </w:r>
      <w:r w:rsidR="00B6276F" w:rsidRPr="00821C9A">
        <w:rPr>
          <w:rFonts w:ascii="Book Antiqua" w:eastAsia="Book Antiqua" w:hAnsi="Book Antiqua" w:cs="Book Antiqua"/>
        </w:rPr>
        <w:t xml:space="preserve"> obtained from all the patients.</w:t>
      </w:r>
    </w:p>
    <w:p w14:paraId="44941CA1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011B3086" w14:textId="3096B4F0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Conflict-of-interest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ll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utho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p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n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levan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flict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interes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for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i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rticle.</w:t>
      </w:r>
    </w:p>
    <w:p w14:paraId="0B21249A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1185E9F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Data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haring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N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ditio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ata.</w:t>
      </w:r>
    </w:p>
    <w:p w14:paraId="596D4251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F960B9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CONSORT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2010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b/>
          <w:bCs/>
        </w:rPr>
        <w:t>statement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uthor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hav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a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S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010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atement,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manuscrip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was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prepar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revised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according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o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the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CONSORT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2010</w:t>
      </w:r>
      <w:r w:rsidR="00AC384B" w:rsidRPr="00821C9A">
        <w:rPr>
          <w:rFonts w:ascii="Book Antiqua" w:eastAsia="Book Antiqua" w:hAnsi="Book Antiqua" w:cs="Book Antiqua"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color w:val="000000"/>
        </w:rPr>
        <w:t>Statement.</w:t>
      </w:r>
    </w:p>
    <w:p w14:paraId="4A482A4D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D8BA284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bCs/>
        </w:rPr>
        <w:t>Open-Access:</w:t>
      </w:r>
      <w:r w:rsidR="00AC384B" w:rsidRPr="00821C9A">
        <w:rPr>
          <w:rFonts w:ascii="Book Antiqua" w:eastAsia="Book Antiqua" w:hAnsi="Book Antiqua" w:cs="Book Antiqua"/>
          <w:b/>
          <w:bCs/>
        </w:rPr>
        <w:t xml:space="preserve"> </w:t>
      </w:r>
      <w:r w:rsidRPr="00821C9A">
        <w:rPr>
          <w:rFonts w:ascii="Book Antiqua" w:eastAsia="Book Antiqua" w:hAnsi="Book Antiqua" w:cs="Book Antiqua"/>
        </w:rPr>
        <w:t>Th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ic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pen-acces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ic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a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a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elec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-hou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dito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ful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eer-review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xter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viewers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istribu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ccordanc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it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reat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ommon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ttributi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proofErr w:type="spellStart"/>
      <w:r w:rsidRPr="00821C9A">
        <w:rPr>
          <w:rFonts w:ascii="Book Antiqua" w:eastAsia="Book Antiqua" w:hAnsi="Book Antiqua" w:cs="Book Antiqua"/>
        </w:rPr>
        <w:t>NonCommercial</w:t>
      </w:r>
      <w:proofErr w:type="spellEnd"/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C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Y-N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4.0)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icense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hich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ermit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ther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istribute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mix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dapt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uil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p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ork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on-commercially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licen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i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erivativ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ork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n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ifferent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erms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vid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original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work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roper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i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n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th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us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is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non-commercial.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See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https://creativecommons.org/Licenses/by-nc/4.0/</w:t>
      </w:r>
    </w:p>
    <w:p w14:paraId="00E673EE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23FA1A00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Provenance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and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peer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review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Invite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rticle;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xternall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pe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reviewed.</w:t>
      </w:r>
    </w:p>
    <w:p w14:paraId="4CC42FBE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Peer-review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model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Singl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lind</w:t>
      </w:r>
    </w:p>
    <w:p w14:paraId="1D6864C7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48EEF2DF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Peer-review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started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Septemb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1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23</w:t>
      </w:r>
    </w:p>
    <w:p w14:paraId="11E820E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lastRenderedPageBreak/>
        <w:t>First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decision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September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2023</w:t>
      </w:r>
    </w:p>
    <w:p w14:paraId="11438AED" w14:textId="0002A1AB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Article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in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press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735585F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048C3026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Specialty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type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1" w:name="OLE_LINK1739"/>
      <w:bookmarkStart w:id="2" w:name="OLE_LINK1740"/>
      <w:bookmarkStart w:id="3" w:name="OLE_LINK1741"/>
      <w:bookmarkStart w:id="4" w:name="OLE_LINK1762"/>
      <w:bookmarkStart w:id="5" w:name="OLE_LINK1890"/>
      <w:bookmarkStart w:id="6" w:name="OLE_LINK2005"/>
      <w:bookmarkStart w:id="7" w:name="OLE_LINK1973"/>
      <w:bookmarkStart w:id="8" w:name="OLE_LINK1988"/>
      <w:bookmarkStart w:id="9" w:name="OLE_LINK293"/>
      <w:r w:rsidR="0012514C" w:rsidRPr="00821C9A">
        <w:rPr>
          <w:rFonts w:ascii="Book Antiqua" w:eastAsia="微软雅黑" w:hAnsi="Book Antiqua" w:cs="宋体"/>
        </w:rPr>
        <w:t>Medicine,</w:t>
      </w:r>
      <w:r w:rsidR="00AC384B" w:rsidRPr="00821C9A">
        <w:rPr>
          <w:rFonts w:ascii="Book Antiqua" w:eastAsia="微软雅黑" w:hAnsi="Book Antiqua" w:cs="宋体"/>
        </w:rPr>
        <w:t xml:space="preserve"> </w:t>
      </w:r>
      <w:r w:rsidR="0012514C" w:rsidRPr="00821C9A">
        <w:rPr>
          <w:rFonts w:ascii="Book Antiqua" w:eastAsia="微软雅黑" w:hAnsi="Book Antiqua" w:cs="宋体"/>
        </w:rPr>
        <w:t>research</w:t>
      </w:r>
      <w:r w:rsidR="00AC384B" w:rsidRPr="00821C9A">
        <w:rPr>
          <w:rFonts w:ascii="Book Antiqua" w:eastAsia="微软雅黑" w:hAnsi="Book Antiqua" w:cs="宋体"/>
        </w:rPr>
        <w:t xml:space="preserve"> </w:t>
      </w:r>
      <w:r w:rsidR="0012514C" w:rsidRPr="00821C9A">
        <w:rPr>
          <w:rFonts w:ascii="Book Antiqua" w:eastAsia="微软雅黑" w:hAnsi="Book Antiqua" w:cs="宋体"/>
        </w:rPr>
        <w:t>and</w:t>
      </w:r>
      <w:r w:rsidR="00AC384B" w:rsidRPr="00821C9A">
        <w:rPr>
          <w:rFonts w:ascii="Book Antiqua" w:eastAsia="微软雅黑" w:hAnsi="Book Antiqua" w:cs="宋体"/>
        </w:rPr>
        <w:t xml:space="preserve"> </w:t>
      </w:r>
      <w:r w:rsidR="0012514C" w:rsidRPr="00821C9A">
        <w:rPr>
          <w:rFonts w:ascii="Book Antiqua" w:eastAsia="微软雅黑" w:hAnsi="Book Antiqua" w:cs="宋体"/>
        </w:rPr>
        <w:t>experimental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111FCA0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Country/Territory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of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origin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India</w:t>
      </w:r>
    </w:p>
    <w:p w14:paraId="0B96D03B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Peer-review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report’s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scientific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quality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3BF1ECF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Gra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A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Excellent)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0</w:t>
      </w:r>
    </w:p>
    <w:p w14:paraId="460DA797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Gra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B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Very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good)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0</w:t>
      </w:r>
    </w:p>
    <w:p w14:paraId="14E33522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Gra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Good)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</w:t>
      </w:r>
    </w:p>
    <w:p w14:paraId="6B7A14B1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Gra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D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Fair)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0</w:t>
      </w:r>
    </w:p>
    <w:p w14:paraId="4578C51C" w14:textId="77777777" w:rsidR="00A77B3E" w:rsidRPr="00821C9A" w:rsidRDefault="0096268F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eastAsia="Book Antiqua" w:hAnsi="Book Antiqua" w:cs="Book Antiqua"/>
        </w:rPr>
        <w:t>Grad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E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(Poor):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0</w:t>
      </w:r>
    </w:p>
    <w:p w14:paraId="452E91EC" w14:textId="77777777" w:rsidR="00A77B3E" w:rsidRPr="00821C9A" w:rsidRDefault="00A77B3E" w:rsidP="00821C9A">
      <w:pPr>
        <w:spacing w:line="360" w:lineRule="auto"/>
        <w:jc w:val="both"/>
        <w:rPr>
          <w:rFonts w:ascii="Book Antiqua" w:hAnsi="Book Antiqua"/>
        </w:rPr>
      </w:pPr>
    </w:p>
    <w:p w14:paraId="26A0E0E7" w14:textId="0357312A" w:rsidR="00A77B3E" w:rsidRPr="00821C9A" w:rsidRDefault="0096268F" w:rsidP="00821C9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21C9A">
        <w:rPr>
          <w:rFonts w:ascii="Book Antiqua" w:eastAsia="Book Antiqua" w:hAnsi="Book Antiqua" w:cs="Book Antiqua"/>
          <w:b/>
          <w:color w:val="000000"/>
        </w:rPr>
        <w:t>P-Reviewer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</w:rPr>
        <w:t>Luo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ZW,</w:t>
      </w:r>
      <w:r w:rsidR="00AC384B" w:rsidRPr="00821C9A">
        <w:rPr>
          <w:rFonts w:ascii="Book Antiqua" w:eastAsia="Book Antiqua" w:hAnsi="Book Antiqua" w:cs="Book Antiqua"/>
        </w:rPr>
        <w:t xml:space="preserve"> </w:t>
      </w:r>
      <w:r w:rsidRPr="00821C9A">
        <w:rPr>
          <w:rFonts w:ascii="Book Antiqua" w:eastAsia="Book Antiqua" w:hAnsi="Book Antiqua" w:cs="Book Antiqua"/>
        </w:rPr>
        <w:t>China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S-Editor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  <w:bCs/>
          <w:color w:val="000000"/>
        </w:rPr>
        <w:t>Wang</w:t>
      </w:r>
      <w:r w:rsidR="00AC384B" w:rsidRPr="00821C9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2514C" w:rsidRPr="00821C9A">
        <w:rPr>
          <w:rFonts w:ascii="Book Antiqua" w:eastAsia="Book Antiqua" w:hAnsi="Book Antiqua" w:cs="Book Antiqua"/>
          <w:bCs/>
          <w:color w:val="000000"/>
        </w:rPr>
        <w:t>JJ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L-Editor:</w:t>
      </w:r>
      <w:r w:rsidR="00EF3478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F3478" w:rsidRPr="00821C9A">
        <w:rPr>
          <w:rFonts w:ascii="Book Antiqua" w:eastAsia="Book Antiqua" w:hAnsi="Book Antiqua" w:cs="Book Antiqua"/>
          <w:bCs/>
          <w:color w:val="000000"/>
        </w:rPr>
        <w:t>Filipodia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21C9A">
        <w:rPr>
          <w:rFonts w:ascii="Book Antiqua" w:eastAsia="Book Antiqua" w:hAnsi="Book Antiqua" w:cs="Book Antiqua"/>
          <w:b/>
          <w:color w:val="000000"/>
        </w:rPr>
        <w:t>P-Editor:</w:t>
      </w:r>
      <w:r w:rsidR="00AC384B" w:rsidRPr="00821C9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34603" w:rsidRPr="00821C9A">
        <w:rPr>
          <w:rFonts w:ascii="Book Antiqua" w:eastAsia="Book Antiqua" w:hAnsi="Book Antiqua" w:cs="Book Antiqua"/>
          <w:bCs/>
          <w:color w:val="000000"/>
        </w:rPr>
        <w:t>Wang JJ</w:t>
      </w:r>
    </w:p>
    <w:p w14:paraId="6952CFDE" w14:textId="77777777" w:rsidR="0012514C" w:rsidRPr="00821C9A" w:rsidRDefault="0012514C" w:rsidP="00821C9A">
      <w:pPr>
        <w:spacing w:line="360" w:lineRule="auto"/>
        <w:jc w:val="both"/>
        <w:rPr>
          <w:rFonts w:ascii="Book Antiqua" w:hAnsi="Book Antiqua"/>
        </w:rPr>
        <w:sectPr w:rsidR="0012514C" w:rsidRPr="00821C9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1B46A6" w14:textId="3AF74C6E" w:rsidR="0012514C" w:rsidRPr="00821C9A" w:rsidRDefault="0012514C" w:rsidP="00821C9A">
      <w:pPr>
        <w:spacing w:line="360" w:lineRule="auto"/>
        <w:jc w:val="both"/>
        <w:rPr>
          <w:rFonts w:ascii="Book Antiqua" w:hAnsi="Book Antiqua"/>
        </w:rPr>
      </w:pPr>
      <w:r w:rsidRPr="00821C9A">
        <w:rPr>
          <w:rFonts w:ascii="Book Antiqua" w:hAnsi="Book Antiqua"/>
          <w:b/>
          <w:bCs/>
        </w:rPr>
        <w:lastRenderedPageBreak/>
        <w:t>Table</w:t>
      </w:r>
      <w:r w:rsidR="00AC384B" w:rsidRPr="00821C9A">
        <w:rPr>
          <w:rFonts w:ascii="Book Antiqua" w:hAnsi="Book Antiqua"/>
          <w:b/>
          <w:bCs/>
        </w:rPr>
        <w:t xml:space="preserve"> </w:t>
      </w:r>
      <w:r w:rsidRPr="00821C9A">
        <w:rPr>
          <w:rFonts w:ascii="Book Antiqua" w:hAnsi="Book Antiqua"/>
          <w:b/>
          <w:bCs/>
        </w:rPr>
        <w:t>1</w:t>
      </w:r>
      <w:r w:rsidR="00AC384B" w:rsidRPr="00821C9A">
        <w:rPr>
          <w:rFonts w:ascii="Book Antiqua" w:hAnsi="Book Antiqua"/>
          <w:b/>
          <w:bCs/>
        </w:rPr>
        <w:t xml:space="preserve"> </w:t>
      </w:r>
      <w:r w:rsidRPr="00821C9A">
        <w:rPr>
          <w:rFonts w:ascii="Book Antiqua" w:hAnsi="Book Antiqua"/>
          <w:b/>
        </w:rPr>
        <w:t>Arthroscopic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findings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after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manipulation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under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anesthesia</w:t>
      </w:r>
      <w:r w:rsidR="00FE75E6" w:rsidRPr="00821C9A">
        <w:rPr>
          <w:rFonts w:ascii="Book Antiqua" w:hAnsi="Book Antiqua"/>
          <w:b/>
        </w:rPr>
        <w:t>,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  <w:i/>
          <w:iCs/>
        </w:rPr>
        <w:t>n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=</w:t>
      </w:r>
      <w:r w:rsidR="00AC384B" w:rsidRPr="00821C9A">
        <w:rPr>
          <w:rFonts w:ascii="Book Antiqua" w:hAnsi="Book Antiqua"/>
          <w:b/>
        </w:rPr>
        <w:t xml:space="preserve"> </w:t>
      </w:r>
      <w:r w:rsidRPr="00821C9A">
        <w:rPr>
          <w:rFonts w:ascii="Book Antiqua" w:hAnsi="Book Antiqua"/>
          <w:b/>
        </w:rPr>
        <w:t>28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01"/>
        <w:gridCol w:w="5528"/>
        <w:gridCol w:w="2410"/>
      </w:tblGrid>
      <w:tr w:rsidR="0012514C" w:rsidRPr="00821C9A" w14:paraId="00ACC2C7" w14:textId="77777777" w:rsidTr="002363AC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71723088" w14:textId="5B4E8EFB" w:rsidR="0012514C" w:rsidRPr="00821C9A" w:rsidRDefault="005065F6" w:rsidP="00821C9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821C9A">
              <w:rPr>
                <w:rFonts w:ascii="Book Antiqua" w:hAnsi="Book Antiqua"/>
                <w:b/>
              </w:rPr>
              <w:t>Sample number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44BCD6A1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821C9A">
              <w:rPr>
                <w:rFonts w:ascii="Book Antiqua" w:hAnsi="Book Antiqua"/>
                <w:b/>
              </w:rPr>
              <w:t>Arthroscopic</w:t>
            </w:r>
            <w:r w:rsidR="00AC384B" w:rsidRPr="00821C9A">
              <w:rPr>
                <w:rFonts w:ascii="Book Antiqua" w:hAnsi="Book Antiqua"/>
                <w:b/>
              </w:rPr>
              <w:t xml:space="preserve"> </w:t>
            </w:r>
            <w:r w:rsidRPr="00821C9A">
              <w:rPr>
                <w:rFonts w:ascii="Book Antiqua" w:hAnsi="Book Antiqua"/>
                <w:b/>
              </w:rPr>
              <w:t>finding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B82B6D5" w14:textId="0C00C9F6" w:rsidR="0012514C" w:rsidRPr="00821C9A" w:rsidRDefault="00FE75E6" w:rsidP="00821C9A">
            <w:pPr>
              <w:spacing w:line="360" w:lineRule="auto"/>
              <w:jc w:val="both"/>
              <w:rPr>
                <w:rFonts w:ascii="Book Antiqua" w:hAnsi="Book Antiqua"/>
                <w:b/>
                <w:i/>
              </w:rPr>
            </w:pPr>
            <w:r w:rsidRPr="00821C9A">
              <w:rPr>
                <w:rFonts w:ascii="Book Antiqua" w:hAnsi="Book Antiqua"/>
                <w:b/>
              </w:rPr>
              <w:t>P</w:t>
            </w:r>
            <w:r w:rsidR="0012514C" w:rsidRPr="00821C9A">
              <w:rPr>
                <w:rFonts w:ascii="Book Antiqua" w:hAnsi="Book Antiqua"/>
                <w:b/>
              </w:rPr>
              <w:t>atients</w:t>
            </w:r>
            <w:r w:rsidRPr="00821C9A">
              <w:rPr>
                <w:rFonts w:ascii="Book Antiqua" w:hAnsi="Book Antiqua"/>
                <w:b/>
              </w:rPr>
              <w:t xml:space="preserve">, </w:t>
            </w:r>
            <w:r w:rsidRPr="00821C9A">
              <w:rPr>
                <w:rFonts w:ascii="Book Antiqua" w:hAnsi="Book Antiqua"/>
                <w:b/>
                <w:i/>
                <w:iCs/>
              </w:rPr>
              <w:t>n</w:t>
            </w:r>
          </w:p>
        </w:tc>
      </w:tr>
      <w:tr w:rsidR="0012514C" w:rsidRPr="00821C9A" w14:paraId="4B93BCBA" w14:textId="77777777" w:rsidTr="00EE3CF6">
        <w:trPr>
          <w:trHeight w:val="198"/>
        </w:trPr>
        <w:tc>
          <w:tcPr>
            <w:tcW w:w="1101" w:type="dxa"/>
            <w:tcBorders>
              <w:top w:val="single" w:sz="4" w:space="0" w:color="auto"/>
            </w:tcBorders>
          </w:tcPr>
          <w:p w14:paraId="7EB90503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1B023130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Global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synovitis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3E25CF6F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27</w:t>
            </w:r>
          </w:p>
        </w:tc>
      </w:tr>
      <w:tr w:rsidR="0012514C" w:rsidRPr="00821C9A" w14:paraId="595E3B84" w14:textId="77777777" w:rsidTr="00EE3CF6">
        <w:trPr>
          <w:trHeight w:val="197"/>
        </w:trPr>
        <w:tc>
          <w:tcPr>
            <w:tcW w:w="1101" w:type="dxa"/>
          </w:tcPr>
          <w:p w14:paraId="7DBBF885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2</w:t>
            </w:r>
          </w:p>
        </w:tc>
        <w:tc>
          <w:tcPr>
            <w:tcW w:w="5528" w:type="dxa"/>
          </w:tcPr>
          <w:p w14:paraId="2F39F510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Synovitis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limited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to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rotat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interval</w:t>
            </w:r>
          </w:p>
        </w:tc>
        <w:tc>
          <w:tcPr>
            <w:tcW w:w="2410" w:type="dxa"/>
          </w:tcPr>
          <w:p w14:paraId="5D7B2C45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1</w:t>
            </w:r>
          </w:p>
        </w:tc>
      </w:tr>
      <w:tr w:rsidR="0012514C" w:rsidRPr="00821C9A" w14:paraId="57CC5D0F" w14:textId="77777777" w:rsidTr="00EE3CF6">
        <w:trPr>
          <w:trHeight w:val="198"/>
        </w:trPr>
        <w:tc>
          <w:tcPr>
            <w:tcW w:w="1101" w:type="dxa"/>
          </w:tcPr>
          <w:p w14:paraId="0F1E18BD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3</w:t>
            </w:r>
          </w:p>
        </w:tc>
        <w:tc>
          <w:tcPr>
            <w:tcW w:w="5528" w:type="dxa"/>
          </w:tcPr>
          <w:p w14:paraId="10A7BFB6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Anteri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capsula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tears</w:t>
            </w:r>
          </w:p>
        </w:tc>
        <w:tc>
          <w:tcPr>
            <w:tcW w:w="2410" w:type="dxa"/>
          </w:tcPr>
          <w:p w14:paraId="0E7273AD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27</w:t>
            </w:r>
          </w:p>
        </w:tc>
      </w:tr>
      <w:tr w:rsidR="0012514C" w:rsidRPr="00821C9A" w14:paraId="5B93CCE8" w14:textId="77777777" w:rsidTr="00EE3CF6">
        <w:trPr>
          <w:trHeight w:val="197"/>
        </w:trPr>
        <w:tc>
          <w:tcPr>
            <w:tcW w:w="1101" w:type="dxa"/>
          </w:tcPr>
          <w:p w14:paraId="561ADE8A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4</w:t>
            </w:r>
          </w:p>
        </w:tc>
        <w:tc>
          <w:tcPr>
            <w:tcW w:w="5528" w:type="dxa"/>
          </w:tcPr>
          <w:p w14:paraId="5FD84905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Anteri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glenoid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rim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avulsion</w:t>
            </w:r>
          </w:p>
        </w:tc>
        <w:tc>
          <w:tcPr>
            <w:tcW w:w="2410" w:type="dxa"/>
          </w:tcPr>
          <w:p w14:paraId="07762C72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1</w:t>
            </w:r>
          </w:p>
        </w:tc>
      </w:tr>
      <w:tr w:rsidR="0012514C" w:rsidRPr="00821C9A" w14:paraId="0BE9CD53" w14:textId="77777777" w:rsidTr="00EE3CF6">
        <w:trPr>
          <w:trHeight w:val="198"/>
        </w:trPr>
        <w:tc>
          <w:tcPr>
            <w:tcW w:w="1101" w:type="dxa"/>
          </w:tcPr>
          <w:p w14:paraId="5028C2A9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5</w:t>
            </w:r>
          </w:p>
        </w:tc>
        <w:tc>
          <w:tcPr>
            <w:tcW w:w="5528" w:type="dxa"/>
          </w:tcPr>
          <w:p w14:paraId="46C0BA31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Thickened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middle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glenohumeral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ligament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2410" w:type="dxa"/>
          </w:tcPr>
          <w:p w14:paraId="6AB3B9BF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27</w:t>
            </w:r>
          </w:p>
        </w:tc>
      </w:tr>
      <w:tr w:rsidR="0012514C" w:rsidRPr="00821C9A" w14:paraId="7232042E" w14:textId="77777777" w:rsidTr="00EE3CF6">
        <w:trPr>
          <w:trHeight w:val="197"/>
        </w:trPr>
        <w:tc>
          <w:tcPr>
            <w:tcW w:w="1101" w:type="dxa"/>
          </w:tcPr>
          <w:p w14:paraId="2376A313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6</w:t>
            </w:r>
          </w:p>
        </w:tc>
        <w:tc>
          <w:tcPr>
            <w:tcW w:w="5528" w:type="dxa"/>
          </w:tcPr>
          <w:p w14:paraId="195AD30A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Normal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middle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glenohumeral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ligament</w:t>
            </w:r>
          </w:p>
        </w:tc>
        <w:tc>
          <w:tcPr>
            <w:tcW w:w="2410" w:type="dxa"/>
          </w:tcPr>
          <w:p w14:paraId="4C5EF6E1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1</w:t>
            </w:r>
          </w:p>
        </w:tc>
      </w:tr>
      <w:tr w:rsidR="0012514C" w:rsidRPr="00821C9A" w14:paraId="1C0B36E5" w14:textId="77777777" w:rsidTr="00EE3CF6">
        <w:trPr>
          <w:trHeight w:val="198"/>
        </w:trPr>
        <w:tc>
          <w:tcPr>
            <w:tcW w:w="1101" w:type="dxa"/>
          </w:tcPr>
          <w:p w14:paraId="03D74EE0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7</w:t>
            </w:r>
          </w:p>
        </w:tc>
        <w:tc>
          <w:tcPr>
            <w:tcW w:w="5528" w:type="dxa"/>
          </w:tcPr>
          <w:p w14:paraId="75F9AC15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Superi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labrum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anteri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posteri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tears</w:t>
            </w:r>
          </w:p>
        </w:tc>
        <w:tc>
          <w:tcPr>
            <w:tcW w:w="2410" w:type="dxa"/>
          </w:tcPr>
          <w:p w14:paraId="064B9120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1</w:t>
            </w:r>
          </w:p>
        </w:tc>
      </w:tr>
      <w:tr w:rsidR="0012514C" w:rsidRPr="00821C9A" w14:paraId="3EEDCAEE" w14:textId="77777777" w:rsidTr="00EE3CF6">
        <w:trPr>
          <w:trHeight w:val="197"/>
        </w:trPr>
        <w:tc>
          <w:tcPr>
            <w:tcW w:w="1101" w:type="dxa"/>
            <w:tcBorders>
              <w:bottom w:val="single" w:sz="4" w:space="0" w:color="auto"/>
            </w:tcBorders>
          </w:tcPr>
          <w:p w14:paraId="7545A07E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8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0B2AEF8C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Rotator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cuff</w:t>
            </w:r>
            <w:r w:rsidR="00AC384B" w:rsidRPr="00821C9A">
              <w:rPr>
                <w:rFonts w:ascii="Book Antiqua" w:hAnsi="Book Antiqua"/>
              </w:rPr>
              <w:t xml:space="preserve"> </w:t>
            </w:r>
            <w:r w:rsidRPr="00821C9A">
              <w:rPr>
                <w:rFonts w:ascii="Book Antiqua" w:hAnsi="Book Antiqua"/>
              </w:rPr>
              <w:t>tears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9348563" w14:textId="77777777" w:rsidR="0012514C" w:rsidRPr="00821C9A" w:rsidRDefault="0012514C" w:rsidP="00821C9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821C9A">
              <w:rPr>
                <w:rFonts w:ascii="Book Antiqua" w:hAnsi="Book Antiqua"/>
              </w:rPr>
              <w:t>4</w:t>
            </w:r>
          </w:p>
        </w:tc>
      </w:tr>
    </w:tbl>
    <w:p w14:paraId="438EED7E" w14:textId="62878EEC" w:rsidR="0012514C" w:rsidRPr="00821C9A" w:rsidRDefault="0012514C" w:rsidP="00821C9A">
      <w:pPr>
        <w:spacing w:line="360" w:lineRule="auto"/>
        <w:jc w:val="both"/>
        <w:rPr>
          <w:rFonts w:ascii="Book Antiqua" w:hAnsi="Book Antiqua"/>
        </w:rPr>
      </w:pPr>
    </w:p>
    <w:sectPr w:rsidR="0012514C" w:rsidRPr="00821C9A" w:rsidSect="009E2FE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8F0A2" w14:textId="77777777" w:rsidR="00A558A7" w:rsidRDefault="00A558A7" w:rsidP="0012514C">
      <w:r>
        <w:separator/>
      </w:r>
    </w:p>
  </w:endnote>
  <w:endnote w:type="continuationSeparator" w:id="0">
    <w:p w14:paraId="571F1611" w14:textId="77777777" w:rsidR="00A558A7" w:rsidRDefault="00A558A7" w:rsidP="0012514C">
      <w:r>
        <w:continuationSeparator/>
      </w:r>
    </w:p>
  </w:endnote>
  <w:endnote w:type="continuationNotice" w:id="1">
    <w:p w14:paraId="0174D0D5" w14:textId="77777777" w:rsidR="00A558A7" w:rsidRDefault="00A558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C1A11" w14:textId="77777777" w:rsidR="0012514C" w:rsidRPr="0012514C" w:rsidRDefault="0012514C" w:rsidP="0012514C">
    <w:pPr>
      <w:pStyle w:val="aa"/>
      <w:jc w:val="right"/>
      <w:rPr>
        <w:rFonts w:ascii="Book Antiqua" w:hAnsi="Book Antiqua"/>
        <w:color w:val="000000" w:themeColor="text1"/>
        <w:sz w:val="24"/>
        <w:szCs w:val="24"/>
      </w:rPr>
    </w:pPr>
    <w:r>
      <w:rPr>
        <w:color w:val="4F81BD" w:themeColor="accent1"/>
        <w:lang w:val="zh-CN" w:eastAsia="zh-CN"/>
      </w:rPr>
      <w:t xml:space="preserve"> </w:t>
    </w:r>
    <w:r w:rsidR="006E0D07" w:rsidRPr="0012514C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12514C">
      <w:rPr>
        <w:rFonts w:ascii="Book Antiqua" w:hAnsi="Book Antiqua"/>
        <w:color w:val="000000" w:themeColor="text1"/>
        <w:sz w:val="24"/>
        <w:szCs w:val="24"/>
      </w:rPr>
      <w:instrText>PAGE  \* Arabic  \* MERGEFORMAT</w:instrText>
    </w:r>
    <w:r w:rsidR="006E0D07" w:rsidRPr="0012514C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="000B1BD9" w:rsidRPr="000B1BD9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t>15</w:t>
    </w:r>
    <w:r w:rsidR="006E0D07" w:rsidRPr="0012514C">
      <w:rPr>
        <w:rFonts w:ascii="Book Antiqua" w:hAnsi="Book Antiqua"/>
        <w:color w:val="000000" w:themeColor="text1"/>
        <w:sz w:val="24"/>
        <w:szCs w:val="24"/>
      </w:rPr>
      <w:fldChar w:fldCharType="end"/>
    </w:r>
    <w:r w:rsidRPr="0012514C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/ </w:t>
    </w:r>
    <w:fldSimple w:instr="NUMPAGES  \* Arabic  \* MERGEFORMAT">
      <w:r w:rsidR="000B1BD9" w:rsidRPr="000B1BD9">
        <w:rPr>
          <w:rFonts w:ascii="Book Antiqua" w:hAnsi="Book Antiqua"/>
          <w:noProof/>
          <w:color w:val="000000" w:themeColor="text1"/>
          <w:sz w:val="24"/>
          <w:szCs w:val="24"/>
          <w:lang w:val="zh-CN" w:eastAsia="zh-CN"/>
        </w:rPr>
        <w:t>15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F67D" w14:textId="01EED680" w:rsidR="0012514C" w:rsidRPr="00EE3CF6" w:rsidRDefault="006E0D07" w:rsidP="00EE3CF6">
    <w:pPr>
      <w:pStyle w:val="aa"/>
      <w:jc w:val="right"/>
      <w:rPr>
        <w:rFonts w:ascii="Book Antiqua" w:hAnsi="Book Antiqua"/>
        <w:color w:val="000000" w:themeColor="text1"/>
        <w:sz w:val="24"/>
      </w:rPr>
    </w:pPr>
    <w:r w:rsidRPr="002B61AB">
      <w:rPr>
        <w:rFonts w:ascii="Book Antiqua" w:hAnsi="Book Antiqua"/>
        <w:color w:val="000000" w:themeColor="text1"/>
        <w:sz w:val="24"/>
        <w:szCs w:val="24"/>
      </w:rPr>
      <w:fldChar w:fldCharType="begin"/>
    </w:r>
    <w:r w:rsidR="0012514C" w:rsidRPr="002B61AB">
      <w:rPr>
        <w:rFonts w:ascii="Book Antiqua" w:hAnsi="Book Antiqua"/>
        <w:color w:val="000000" w:themeColor="text1"/>
        <w:sz w:val="24"/>
        <w:szCs w:val="24"/>
      </w:rPr>
      <w:instrText>PAGE</w:instrText>
    </w:r>
    <w:r w:rsidRPr="002B61AB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="000B1BD9" w:rsidRPr="002B61AB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t>15</w:t>
    </w:r>
    <w:r w:rsidRPr="002B61AB">
      <w:rPr>
        <w:rFonts w:ascii="Book Antiqua" w:hAnsi="Book Antiqua"/>
        <w:color w:val="000000" w:themeColor="text1"/>
        <w:sz w:val="24"/>
        <w:szCs w:val="24"/>
      </w:rPr>
      <w:fldChar w:fldCharType="end"/>
    </w:r>
    <w:r w:rsidR="0012514C" w:rsidRPr="002B61AB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/ </w:t>
    </w:r>
    <w:r w:rsidR="00C06EE4" w:rsidRPr="002B61AB">
      <w:rPr>
        <w:rFonts w:ascii="Book Antiqua" w:hAnsi="Book Antiqua"/>
        <w:sz w:val="24"/>
        <w:szCs w:val="24"/>
      </w:rPr>
      <w:fldChar w:fldCharType="begin"/>
    </w:r>
    <w:r w:rsidR="00C06EE4" w:rsidRPr="002B61AB">
      <w:rPr>
        <w:rFonts w:ascii="Book Antiqua" w:hAnsi="Book Antiqua"/>
        <w:sz w:val="24"/>
        <w:szCs w:val="24"/>
      </w:rPr>
      <w:instrText>NUMPAGES</w:instrText>
    </w:r>
    <w:r w:rsidR="00C06EE4" w:rsidRPr="002B61AB">
      <w:rPr>
        <w:rFonts w:ascii="Book Antiqua" w:hAnsi="Book Antiqua"/>
        <w:sz w:val="24"/>
        <w:szCs w:val="24"/>
      </w:rPr>
      <w:fldChar w:fldCharType="separate"/>
    </w:r>
    <w:r w:rsidR="000B1BD9" w:rsidRPr="002B61AB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t>15</w:t>
    </w:r>
    <w:r w:rsidR="00C06EE4" w:rsidRPr="002B61AB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9BC1C" w14:textId="77777777" w:rsidR="00A558A7" w:rsidRDefault="00A558A7" w:rsidP="0012514C">
      <w:r>
        <w:separator/>
      </w:r>
    </w:p>
  </w:footnote>
  <w:footnote w:type="continuationSeparator" w:id="0">
    <w:p w14:paraId="01CEC8AA" w14:textId="77777777" w:rsidR="00A558A7" w:rsidRDefault="00A558A7" w:rsidP="0012514C">
      <w:r>
        <w:continuationSeparator/>
      </w:r>
    </w:p>
  </w:footnote>
  <w:footnote w:type="continuationNotice" w:id="1">
    <w:p w14:paraId="6EE77901" w14:textId="77777777" w:rsidR="00A558A7" w:rsidRDefault="00A558A7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-Lei Wang">
    <w15:presenceInfo w15:providerId="Windows Live" w15:userId="58c344de0d144e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NTcwtDQwNDKysDBT0lEKTi0uzszPAykwrAUA6g3pdCwAAAA="/>
  </w:docVars>
  <w:rsids>
    <w:rsidRoot w:val="00A77B3E"/>
    <w:rsid w:val="00023F43"/>
    <w:rsid w:val="000B1BD9"/>
    <w:rsid w:val="0012514C"/>
    <w:rsid w:val="0013345B"/>
    <w:rsid w:val="00152D3B"/>
    <w:rsid w:val="00175667"/>
    <w:rsid w:val="001C1FF2"/>
    <w:rsid w:val="00226FC8"/>
    <w:rsid w:val="00273A79"/>
    <w:rsid w:val="002B61AB"/>
    <w:rsid w:val="003228C0"/>
    <w:rsid w:val="00376130"/>
    <w:rsid w:val="003B32F8"/>
    <w:rsid w:val="003D110B"/>
    <w:rsid w:val="00491717"/>
    <w:rsid w:val="005065F6"/>
    <w:rsid w:val="005409BF"/>
    <w:rsid w:val="00542996"/>
    <w:rsid w:val="00591583"/>
    <w:rsid w:val="005A562A"/>
    <w:rsid w:val="005B7CAD"/>
    <w:rsid w:val="00663C36"/>
    <w:rsid w:val="006E0D07"/>
    <w:rsid w:val="00754AE9"/>
    <w:rsid w:val="00786551"/>
    <w:rsid w:val="007D0CE3"/>
    <w:rsid w:val="0080029E"/>
    <w:rsid w:val="008005F6"/>
    <w:rsid w:val="00821C9A"/>
    <w:rsid w:val="008A1DF7"/>
    <w:rsid w:val="008D2019"/>
    <w:rsid w:val="0094052D"/>
    <w:rsid w:val="0096268F"/>
    <w:rsid w:val="009800A3"/>
    <w:rsid w:val="009E2FEB"/>
    <w:rsid w:val="009F303F"/>
    <w:rsid w:val="009F7545"/>
    <w:rsid w:val="00A558A7"/>
    <w:rsid w:val="00A77B3E"/>
    <w:rsid w:val="00AA494B"/>
    <w:rsid w:val="00AC384B"/>
    <w:rsid w:val="00B217D7"/>
    <w:rsid w:val="00B46DA0"/>
    <w:rsid w:val="00B47E32"/>
    <w:rsid w:val="00B6276F"/>
    <w:rsid w:val="00B90FDA"/>
    <w:rsid w:val="00C06EE4"/>
    <w:rsid w:val="00C34603"/>
    <w:rsid w:val="00CA2A55"/>
    <w:rsid w:val="00CD6295"/>
    <w:rsid w:val="00CE3EF6"/>
    <w:rsid w:val="00CE51EC"/>
    <w:rsid w:val="00D620F5"/>
    <w:rsid w:val="00DC0096"/>
    <w:rsid w:val="00E6398C"/>
    <w:rsid w:val="00EE3CF6"/>
    <w:rsid w:val="00EF3478"/>
    <w:rsid w:val="00F85301"/>
    <w:rsid w:val="00FE75E6"/>
    <w:rsid w:val="00FF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DD568B"/>
  <w15:docId w15:val="{54B139BE-F3C5-4313-99A6-9A67D4A2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0D07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12514C"/>
    <w:rPr>
      <w:sz w:val="21"/>
      <w:szCs w:val="21"/>
    </w:rPr>
  </w:style>
  <w:style w:type="paragraph" w:styleId="a4">
    <w:name w:val="annotation text"/>
    <w:basedOn w:val="a"/>
    <w:link w:val="a5"/>
    <w:rsid w:val="0012514C"/>
  </w:style>
  <w:style w:type="character" w:customStyle="1" w:styleId="a5">
    <w:name w:val="批注文字 字符"/>
    <w:basedOn w:val="a0"/>
    <w:link w:val="a4"/>
    <w:rsid w:val="0012514C"/>
    <w:rPr>
      <w:sz w:val="24"/>
      <w:szCs w:val="24"/>
    </w:rPr>
  </w:style>
  <w:style w:type="paragraph" w:styleId="a6">
    <w:name w:val="annotation subject"/>
    <w:basedOn w:val="a4"/>
    <w:next w:val="a4"/>
    <w:link w:val="a7"/>
    <w:rsid w:val="0012514C"/>
    <w:rPr>
      <w:b/>
      <w:bCs/>
    </w:rPr>
  </w:style>
  <w:style w:type="character" w:customStyle="1" w:styleId="a7">
    <w:name w:val="批注主题 字符"/>
    <w:basedOn w:val="a5"/>
    <w:link w:val="a6"/>
    <w:rsid w:val="0012514C"/>
    <w:rPr>
      <w:b/>
      <w:bCs/>
      <w:sz w:val="24"/>
      <w:szCs w:val="24"/>
    </w:rPr>
  </w:style>
  <w:style w:type="paragraph" w:styleId="a8">
    <w:name w:val="header"/>
    <w:basedOn w:val="a"/>
    <w:link w:val="a9"/>
    <w:rsid w:val="0012514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12514C"/>
    <w:rPr>
      <w:sz w:val="18"/>
      <w:szCs w:val="18"/>
    </w:rPr>
  </w:style>
  <w:style w:type="paragraph" w:styleId="aa">
    <w:name w:val="footer"/>
    <w:basedOn w:val="a"/>
    <w:link w:val="ab"/>
    <w:uiPriority w:val="99"/>
    <w:rsid w:val="0012514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12514C"/>
    <w:rPr>
      <w:sz w:val="18"/>
      <w:szCs w:val="18"/>
    </w:rPr>
  </w:style>
  <w:style w:type="paragraph" w:styleId="ac">
    <w:name w:val="Revision"/>
    <w:hidden/>
    <w:uiPriority w:val="99"/>
    <w:semiHidden/>
    <w:rsid w:val="003228C0"/>
    <w:rPr>
      <w:sz w:val="24"/>
      <w:szCs w:val="24"/>
    </w:rPr>
  </w:style>
  <w:style w:type="paragraph" w:styleId="ad">
    <w:name w:val="Balloon Text"/>
    <w:basedOn w:val="a"/>
    <w:link w:val="ae"/>
    <w:rsid w:val="00B6276F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rsid w:val="00B627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282</Words>
  <Characters>18708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jie Wang</dc:creator>
  <cp:lastModifiedBy>Jin-Lei Wang</cp:lastModifiedBy>
  <cp:revision>6</cp:revision>
  <dcterms:created xsi:type="dcterms:W3CDTF">2023-11-12T08:11:00Z</dcterms:created>
  <dcterms:modified xsi:type="dcterms:W3CDTF">2023-11-21T07:25:00Z</dcterms:modified>
</cp:coreProperties>
</file>